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88F" w:rsidRDefault="0095488F"/>
    <w:p w:rsidR="003239F6" w:rsidRPr="009A6866" w:rsidRDefault="002F7A40" w:rsidP="002F7A40">
      <w:pPr>
        <w:pStyle w:val="ListParagraph"/>
        <w:jc w:val="both"/>
        <w:rPr>
          <w:rFonts w:ascii="Times New Roman" w:hAnsi="Times New Roman" w:cs="Times New Roman"/>
          <w:b/>
          <w:i/>
          <w:sz w:val="28"/>
          <w:szCs w:val="28"/>
        </w:rPr>
      </w:pPr>
      <w:r w:rsidRPr="002F7A40">
        <w:rPr>
          <w:rFonts w:ascii="Times New Roman" w:hAnsi="Times New Roman" w:cs="Times New Roman"/>
          <w:b/>
          <w:i/>
          <w:sz w:val="28"/>
          <w:szCs w:val="28"/>
        </w:rPr>
        <w:t xml:space="preserve">Physical Adversarial Settings 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353"/>
        <w:gridCol w:w="1354"/>
        <w:gridCol w:w="1678"/>
        <w:gridCol w:w="1361"/>
        <w:gridCol w:w="1506"/>
        <w:gridCol w:w="1399"/>
        <w:gridCol w:w="1469"/>
      </w:tblGrid>
      <w:tr w:rsidR="00386265" w:rsidRPr="00181231" w:rsidTr="00CB1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C1848" w:rsidRPr="006737C8" w:rsidRDefault="00FC1848" w:rsidP="00CB18CB">
            <w:pPr>
              <w:pStyle w:val="Tabletitle"/>
              <w:jc w:val="center"/>
            </w:pPr>
            <w:r w:rsidRPr="006737C8">
              <w:t>Model</w:t>
            </w:r>
          </w:p>
        </w:tc>
        <w:tc>
          <w:tcPr>
            <w:tcW w:w="66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1231">
              <w:t>Adversarial Setting</w:t>
            </w:r>
          </w:p>
        </w:tc>
        <w:tc>
          <w:tcPr>
            <w:tcW w:w="82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1231">
              <w:t>Original Image</w:t>
            </w:r>
          </w:p>
        </w:tc>
        <w:tc>
          <w:tcPr>
            <w:tcW w:w="672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1231">
              <w:t>Saliency</w:t>
            </w:r>
          </w:p>
        </w:tc>
        <w:tc>
          <w:tcPr>
            <w:tcW w:w="744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1231">
              <w:t>Integrated Gradients</w:t>
            </w:r>
          </w:p>
        </w:tc>
        <w:tc>
          <w:tcPr>
            <w:tcW w:w="691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</w:rPr>
            </w:pPr>
            <w:proofErr w:type="spellStart"/>
            <w:r w:rsidRPr="00181231">
              <w:t>DeepLift</w:t>
            </w:r>
            <w:proofErr w:type="spellEnd"/>
          </w:p>
        </w:tc>
        <w:tc>
          <w:tcPr>
            <w:tcW w:w="726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</w:rPr>
            </w:pPr>
            <w:proofErr w:type="spellStart"/>
            <w:r w:rsidRPr="00181231">
              <w:t>GradientShap</w:t>
            </w:r>
            <w:proofErr w:type="spellEnd"/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</w:pPr>
            <w:r>
              <w:t>Init</w:t>
            </w:r>
            <w:r w:rsidR="00A6138C">
              <w:t>ial</w:t>
            </w:r>
          </w:p>
        </w:tc>
        <w:tc>
          <w:tcPr>
            <w:tcW w:w="66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181231">
              <w:t>Co</w:t>
            </w:r>
            <w:bookmarkStart w:id="0" w:name="_GoBack"/>
            <w:bookmarkEnd w:id="0"/>
            <w:r w:rsidRPr="00181231">
              <w:t>ntrast</w:t>
            </w:r>
          </w:p>
        </w:tc>
        <w:tc>
          <w:tcPr>
            <w:tcW w:w="829" w:type="pct"/>
            <w:vAlign w:val="center"/>
          </w:tcPr>
          <w:p w:rsidR="00FC1848" w:rsidRPr="00181231" w:rsidRDefault="00FC1848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</w:rPr>
              <w:drawing>
                <wp:inline distT="0" distB="0" distL="0" distR="0" wp14:anchorId="271436A6" wp14:editId="4D815658">
                  <wp:extent cx="668571" cy="596900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t="5423"/>
                          <a:stretch/>
                        </pic:blipFill>
                        <pic:spPr bwMode="auto">
                          <a:xfrm>
                            <a:off x="0" y="0"/>
                            <a:ext cx="687991" cy="6142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C1848" w:rsidRPr="00093F8A" w:rsidRDefault="003B235F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93F8A">
              <w:rPr>
                <w:sz w:val="20"/>
                <w:szCs w:val="20"/>
              </w:rPr>
              <w:t>Prediction-</w:t>
            </w:r>
            <w:r w:rsidR="00FC1848" w:rsidRPr="00093F8A">
              <w:rPr>
                <w:sz w:val="20"/>
                <w:szCs w:val="20"/>
              </w:rPr>
              <w:t xml:space="preserve">Deer </w:t>
            </w:r>
            <w:proofErr w:type="spellStart"/>
            <w:r w:rsidR="00FC1848" w:rsidRPr="00093F8A">
              <w:rPr>
                <w:sz w:val="20"/>
                <w:szCs w:val="20"/>
              </w:rPr>
              <w:t>Conf</w:t>
            </w:r>
            <w:proofErr w:type="spellEnd"/>
            <w:r w:rsidR="00FC1848" w:rsidRPr="00093F8A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5DA5837" wp14:editId="5477258C">
                  <wp:extent cx="668556" cy="80708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423" cy="821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9E85787" wp14:editId="6172D6EB">
                  <wp:extent cx="668556" cy="80708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6436" cy="828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0DABDF66" wp14:editId="15A6005C">
                  <wp:extent cx="640370" cy="769620"/>
                  <wp:effectExtent l="0" t="0" r="762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278" cy="79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1C6874A8" wp14:editId="6E502373">
                  <wp:extent cx="681708" cy="807286"/>
                  <wp:effectExtent l="0" t="0" r="444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6799" cy="825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815B48" w:rsidRDefault="00815B48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815B48" w:rsidRPr="00181231" w:rsidRDefault="008F0846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ast</w:t>
            </w:r>
          </w:p>
        </w:tc>
        <w:tc>
          <w:tcPr>
            <w:tcW w:w="829" w:type="pct"/>
            <w:vAlign w:val="center"/>
          </w:tcPr>
          <w:p w:rsidR="00815B48" w:rsidRDefault="00C92860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181231">
              <w:rPr>
                <w:noProof/>
              </w:rPr>
              <w:drawing>
                <wp:inline distT="0" distB="0" distL="0" distR="0" wp14:anchorId="123F3C03" wp14:editId="1EEE02E7">
                  <wp:extent cx="668571" cy="596900"/>
                  <wp:effectExtent l="0" t="0" r="0" b="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t="5423"/>
                          <a:stretch/>
                        </pic:blipFill>
                        <pic:spPr bwMode="auto">
                          <a:xfrm>
                            <a:off x="0" y="0"/>
                            <a:ext cx="687991" cy="6142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093F8A" w:rsidRPr="00093F8A" w:rsidRDefault="00093F8A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93F8A">
              <w:rPr>
                <w:sz w:val="20"/>
                <w:szCs w:val="20"/>
              </w:rPr>
              <w:t>Prediction-</w:t>
            </w:r>
            <w:r w:rsidRPr="00093F8A">
              <w:rPr>
                <w:sz w:val="20"/>
                <w:szCs w:val="20"/>
              </w:rPr>
              <w:t xml:space="preserve">Plane  </w:t>
            </w:r>
            <w:proofErr w:type="spellStart"/>
            <w:r w:rsidRPr="00093F8A">
              <w:rPr>
                <w:sz w:val="20"/>
                <w:szCs w:val="20"/>
              </w:rPr>
              <w:t>Conf</w:t>
            </w:r>
            <w:proofErr w:type="spellEnd"/>
            <w:r w:rsidRPr="00093F8A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815B48" w:rsidRPr="00181231" w:rsidRDefault="00F101E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C9CEFD6" wp14:editId="2BA9F1AF">
                  <wp:extent cx="701040" cy="813707"/>
                  <wp:effectExtent l="0" t="0" r="3810" b="5715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323" cy="817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815B48" w:rsidRPr="00181231" w:rsidRDefault="00F101E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36CBE682" wp14:editId="4756E10B">
                  <wp:extent cx="819505" cy="813435"/>
                  <wp:effectExtent l="0" t="0" r="0" b="5715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171" cy="819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815B48" w:rsidRPr="00181231" w:rsidRDefault="00F101E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17DE6D0E" wp14:editId="4B0A6124">
                  <wp:extent cx="745649" cy="813435"/>
                  <wp:effectExtent l="0" t="0" r="0" b="5715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686" cy="815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815B48" w:rsidRPr="00181231" w:rsidRDefault="00F101E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60E04FD6" wp14:editId="1863AA33">
                  <wp:extent cx="782624" cy="813435"/>
                  <wp:effectExtent l="0" t="0" r="0" b="5715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798" cy="822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C1848" w:rsidRPr="00181231" w:rsidRDefault="008406ED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181231">
              <w:t>Exposure</w:t>
            </w:r>
          </w:p>
        </w:tc>
        <w:tc>
          <w:tcPr>
            <w:tcW w:w="829" w:type="pct"/>
            <w:vAlign w:val="center"/>
          </w:tcPr>
          <w:p w:rsidR="00FC1848" w:rsidRPr="009C44D9" w:rsidRDefault="00FC1848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C44D9">
              <w:rPr>
                <w:noProof/>
                <w:sz w:val="20"/>
                <w:szCs w:val="20"/>
              </w:rPr>
              <w:drawing>
                <wp:inline distT="0" distB="0" distL="0" distR="0" wp14:anchorId="136CEB7D" wp14:editId="5492E5DD">
                  <wp:extent cx="591185" cy="552098"/>
                  <wp:effectExtent l="0" t="0" r="0" b="63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627" cy="573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C1848" w:rsidRPr="009C44D9" w:rsidRDefault="00F101E2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C44D9">
              <w:rPr>
                <w:sz w:val="20"/>
                <w:szCs w:val="20"/>
              </w:rPr>
              <w:t xml:space="preserve">Prediction </w:t>
            </w:r>
            <w:r w:rsidR="00FC1848" w:rsidRPr="009C44D9">
              <w:rPr>
                <w:sz w:val="20"/>
                <w:szCs w:val="20"/>
              </w:rPr>
              <w:t>Plane</w:t>
            </w:r>
            <w:r w:rsidR="00FC1848" w:rsidRPr="009C44D9">
              <w:rPr>
                <w:sz w:val="20"/>
                <w:szCs w:val="20"/>
              </w:rPr>
              <w:t xml:space="preserve"> </w:t>
            </w:r>
            <w:r w:rsidR="00FC1848" w:rsidRPr="009C44D9">
              <w:rPr>
                <w:sz w:val="20"/>
                <w:szCs w:val="20"/>
              </w:rPr>
              <w:t xml:space="preserve"> </w:t>
            </w:r>
            <w:proofErr w:type="spellStart"/>
            <w:r w:rsidR="00FC1848" w:rsidRPr="009C44D9">
              <w:rPr>
                <w:sz w:val="20"/>
                <w:szCs w:val="20"/>
              </w:rPr>
              <w:t>Conf</w:t>
            </w:r>
            <w:proofErr w:type="spellEnd"/>
            <w:r w:rsidR="00FC1848" w:rsidRPr="009C44D9">
              <w:rPr>
                <w:sz w:val="20"/>
                <w:szCs w:val="20"/>
              </w:rPr>
              <w:t xml:space="preserve"> – 0.97</w:t>
            </w:r>
          </w:p>
        </w:tc>
        <w:tc>
          <w:tcPr>
            <w:tcW w:w="672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28925C1" wp14:editId="027A281F">
                  <wp:extent cx="608539" cy="718185"/>
                  <wp:effectExtent l="0" t="0" r="1270" b="571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221" cy="739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361D9EC" wp14:editId="7BF1F01A">
                  <wp:extent cx="701985" cy="718185"/>
                  <wp:effectExtent l="0" t="0" r="3175" b="571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5523" cy="732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0B94FD39" wp14:editId="6DC33D36">
                  <wp:extent cx="598570" cy="718283"/>
                  <wp:effectExtent l="0" t="0" r="0" b="571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937" cy="730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61021B9" wp14:editId="63EA9FA1">
                  <wp:extent cx="614729" cy="710947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701" cy="731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D44C0" w:rsidRDefault="007D44C0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7D44C0" w:rsidRPr="00181231" w:rsidRDefault="00580FD6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1231">
              <w:t>Exposure</w:t>
            </w:r>
          </w:p>
        </w:tc>
        <w:tc>
          <w:tcPr>
            <w:tcW w:w="829" w:type="pct"/>
            <w:vAlign w:val="center"/>
          </w:tcPr>
          <w:p w:rsidR="007D44C0" w:rsidRPr="009C44D9" w:rsidRDefault="003811D0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9C44D9">
              <w:rPr>
                <w:noProof/>
                <w:sz w:val="20"/>
                <w:szCs w:val="20"/>
              </w:rPr>
              <w:drawing>
                <wp:inline distT="0" distB="0" distL="0" distR="0" wp14:anchorId="0A9692B4" wp14:editId="4D86BCB6">
                  <wp:extent cx="591185" cy="552098"/>
                  <wp:effectExtent l="0" t="0" r="0" b="635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627" cy="573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108B2" w:rsidRPr="009C44D9" w:rsidRDefault="000108B2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9C44D9">
              <w:rPr>
                <w:sz w:val="20"/>
                <w:szCs w:val="20"/>
              </w:rPr>
              <w:t xml:space="preserve">Prediction Plane  </w:t>
            </w:r>
            <w:proofErr w:type="spellStart"/>
            <w:r w:rsidRPr="009C44D9">
              <w:rPr>
                <w:sz w:val="20"/>
                <w:szCs w:val="20"/>
              </w:rPr>
              <w:t>Conf</w:t>
            </w:r>
            <w:proofErr w:type="spellEnd"/>
            <w:r w:rsidRPr="009C44D9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7D44C0" w:rsidRPr="00181231" w:rsidRDefault="006A1C37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DF6222F" wp14:editId="568A3E76">
                  <wp:extent cx="632974" cy="727364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125" cy="741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D44C0" w:rsidRPr="00181231" w:rsidRDefault="006A1C37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C327A32" wp14:editId="3786CC2C">
                  <wp:extent cx="705532" cy="727075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6337" cy="738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D44C0" w:rsidRPr="00181231" w:rsidRDefault="006A1C37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A5A5AFA" wp14:editId="6760E31D">
                  <wp:extent cx="661475" cy="727075"/>
                  <wp:effectExtent l="0" t="0" r="5715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222" cy="7454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D44C0" w:rsidRPr="00181231" w:rsidRDefault="006F1F46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7D17FD9" wp14:editId="3B2299B9">
                  <wp:extent cx="678242" cy="727075"/>
                  <wp:effectExtent l="0" t="0" r="762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677" cy="738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E3143" w:rsidRDefault="00B40981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FE3143" w:rsidRPr="00181231" w:rsidRDefault="00B40981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pness</w:t>
            </w:r>
          </w:p>
        </w:tc>
        <w:tc>
          <w:tcPr>
            <w:tcW w:w="829" w:type="pct"/>
            <w:vAlign w:val="center"/>
          </w:tcPr>
          <w:p w:rsidR="00FE3143" w:rsidRDefault="000126DA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126DA">
              <w:rPr>
                <w:noProof/>
                <w:sz w:val="20"/>
                <w:szCs w:val="20"/>
              </w:rPr>
              <w:drawing>
                <wp:inline distT="0" distB="0" distL="0" distR="0" wp14:anchorId="30EA92DC" wp14:editId="1BF8BB0F">
                  <wp:extent cx="620202" cy="5943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354" cy="605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126DA" w:rsidRPr="009C44D9" w:rsidRDefault="000126DA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9C44D9">
              <w:rPr>
                <w:sz w:val="20"/>
                <w:szCs w:val="20"/>
              </w:rPr>
              <w:t xml:space="preserve">Prediction Plane  </w:t>
            </w:r>
            <w:proofErr w:type="spellStart"/>
            <w:r w:rsidRPr="009C44D9">
              <w:rPr>
                <w:sz w:val="20"/>
                <w:szCs w:val="20"/>
              </w:rPr>
              <w:t>Conf</w:t>
            </w:r>
            <w:proofErr w:type="spellEnd"/>
            <w:r>
              <w:rPr>
                <w:sz w:val="20"/>
                <w:szCs w:val="20"/>
              </w:rPr>
              <w:t xml:space="preserve"> – 1.0</w:t>
            </w:r>
          </w:p>
        </w:tc>
        <w:tc>
          <w:tcPr>
            <w:tcW w:w="672" w:type="pct"/>
            <w:vAlign w:val="center"/>
          </w:tcPr>
          <w:p w:rsidR="00FE3143" w:rsidRPr="00181231" w:rsidRDefault="007408E5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7408E5">
              <w:rPr>
                <w:noProof/>
                <w:lang w:eastAsia="en-US"/>
              </w:rPr>
              <w:drawing>
                <wp:inline distT="0" distB="0" distL="0" distR="0" wp14:anchorId="2D17D1BF" wp14:editId="0D13F122">
                  <wp:extent cx="609483" cy="733637"/>
                  <wp:effectExtent l="0" t="0" r="635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689" cy="739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E3143" w:rsidRPr="00181231" w:rsidRDefault="002267DB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2267DB">
              <w:rPr>
                <w:noProof/>
                <w:lang w:eastAsia="en-US"/>
              </w:rPr>
              <w:drawing>
                <wp:inline distT="0" distB="0" distL="0" distR="0" wp14:anchorId="47354D82" wp14:editId="746593C7">
                  <wp:extent cx="643834" cy="777240"/>
                  <wp:effectExtent l="0" t="0" r="4445" b="3810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776" cy="784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E3143" w:rsidRPr="00181231" w:rsidRDefault="006737C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6737C8">
              <w:rPr>
                <w:noProof/>
                <w:lang w:eastAsia="en-US"/>
              </w:rPr>
              <w:drawing>
                <wp:inline distT="0" distB="0" distL="0" distR="0" wp14:anchorId="29DA4680" wp14:editId="45F899C2">
                  <wp:extent cx="619125" cy="745142"/>
                  <wp:effectExtent l="0" t="0" r="0" b="0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471" cy="751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E3143" w:rsidRPr="00181231" w:rsidRDefault="00005B5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005B58">
              <w:rPr>
                <w:noProof/>
                <w:lang w:eastAsia="en-US"/>
              </w:rPr>
              <w:drawing>
                <wp:inline distT="0" distB="0" distL="0" distR="0" wp14:anchorId="452DC5FD" wp14:editId="1C4BF728">
                  <wp:extent cx="648195" cy="744855"/>
                  <wp:effectExtent l="0" t="0" r="0" b="0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020" cy="753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E3143" w:rsidRDefault="00C33910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FE3143" w:rsidRPr="00181231" w:rsidRDefault="00B3694E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rpness</w:t>
            </w:r>
          </w:p>
        </w:tc>
        <w:tc>
          <w:tcPr>
            <w:tcW w:w="829" w:type="pct"/>
            <w:vAlign w:val="center"/>
          </w:tcPr>
          <w:p w:rsidR="00FE3143" w:rsidRDefault="004F3F52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0126DA">
              <w:rPr>
                <w:noProof/>
                <w:sz w:val="20"/>
                <w:szCs w:val="20"/>
              </w:rPr>
              <w:drawing>
                <wp:inline distT="0" distB="0" distL="0" distR="0" wp14:anchorId="7E9F28CC" wp14:editId="3AED0E8C">
                  <wp:extent cx="620202" cy="594360"/>
                  <wp:effectExtent l="0" t="0" r="8890" b="0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354" cy="605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336F1" w:rsidRPr="009C44D9" w:rsidRDefault="005336F1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9C44D9">
              <w:rPr>
                <w:sz w:val="20"/>
                <w:szCs w:val="20"/>
              </w:rPr>
              <w:t xml:space="preserve">Prediction Plane  </w:t>
            </w:r>
            <w:proofErr w:type="spellStart"/>
            <w:r w:rsidRPr="009C44D9">
              <w:rPr>
                <w:sz w:val="20"/>
                <w:szCs w:val="20"/>
              </w:rPr>
              <w:t>Conf</w:t>
            </w:r>
            <w:proofErr w:type="spellEnd"/>
            <w:r>
              <w:rPr>
                <w:sz w:val="20"/>
                <w:szCs w:val="20"/>
              </w:rPr>
              <w:t xml:space="preserve"> – 1.0</w:t>
            </w:r>
          </w:p>
        </w:tc>
        <w:tc>
          <w:tcPr>
            <w:tcW w:w="672" w:type="pct"/>
            <w:vAlign w:val="center"/>
          </w:tcPr>
          <w:p w:rsidR="00FE3143" w:rsidRPr="00181231" w:rsidRDefault="00FE4219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FE4219">
              <w:rPr>
                <w:noProof/>
                <w:lang w:eastAsia="en-US"/>
              </w:rPr>
              <w:drawing>
                <wp:inline distT="0" distB="0" distL="0" distR="0" wp14:anchorId="7BC54795" wp14:editId="7F6C6C01">
                  <wp:extent cx="614254" cy="745067"/>
                  <wp:effectExtent l="0" t="0" r="0" b="0"/>
                  <wp:docPr id="152" name="Picture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531" cy="751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E3143" w:rsidRPr="00181231" w:rsidRDefault="00244E6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244E62">
              <w:rPr>
                <w:noProof/>
                <w:lang w:eastAsia="en-US"/>
              </w:rPr>
              <w:drawing>
                <wp:inline distT="0" distB="0" distL="0" distR="0" wp14:anchorId="43C8553D" wp14:editId="26ECD149">
                  <wp:extent cx="682625" cy="745725"/>
                  <wp:effectExtent l="0" t="0" r="3175" b="0"/>
                  <wp:docPr id="159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167" cy="751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E3143" w:rsidRPr="00181231" w:rsidRDefault="002F049C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2F049C">
              <w:rPr>
                <w:noProof/>
                <w:lang w:eastAsia="en-US"/>
              </w:rPr>
              <w:drawing>
                <wp:inline distT="0" distB="0" distL="0" distR="0" wp14:anchorId="2E974C35" wp14:editId="013FB112">
                  <wp:extent cx="629525" cy="745490"/>
                  <wp:effectExtent l="0" t="0" r="0" b="0"/>
                  <wp:docPr id="160" name="Picture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4025" cy="750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E3143" w:rsidRPr="00181231" w:rsidRDefault="003553EA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3553EA">
              <w:rPr>
                <w:noProof/>
                <w:lang w:eastAsia="en-US"/>
              </w:rPr>
              <w:drawing>
                <wp:inline distT="0" distB="0" distL="0" distR="0" wp14:anchorId="112FF619" wp14:editId="5239B087">
                  <wp:extent cx="604404" cy="725285"/>
                  <wp:effectExtent l="0" t="0" r="5715" b="0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096" cy="73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C1848" w:rsidRPr="00181231" w:rsidRDefault="00AA3EED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181231">
              <w:t>Scaling</w:t>
            </w:r>
          </w:p>
        </w:tc>
        <w:tc>
          <w:tcPr>
            <w:tcW w:w="829" w:type="pct"/>
            <w:vAlign w:val="center"/>
          </w:tcPr>
          <w:p w:rsidR="00FC1848" w:rsidRPr="00181231" w:rsidRDefault="00FC1848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</w:rPr>
              <w:drawing>
                <wp:inline distT="0" distB="0" distL="0" distR="0" wp14:anchorId="3AFAD335" wp14:editId="43856B6D">
                  <wp:extent cx="665584" cy="582386"/>
                  <wp:effectExtent l="0" t="0" r="1270" b="825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250" cy="596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C1848" w:rsidRPr="00AE3F22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E3F22">
              <w:rPr>
                <w:sz w:val="20"/>
                <w:szCs w:val="20"/>
              </w:rPr>
              <w:t xml:space="preserve">Prediction – Cat </w:t>
            </w:r>
            <w:proofErr w:type="spellStart"/>
            <w:r w:rsidRPr="00AE3F22">
              <w:rPr>
                <w:sz w:val="20"/>
                <w:szCs w:val="20"/>
              </w:rPr>
              <w:t>Conf</w:t>
            </w:r>
            <w:proofErr w:type="spellEnd"/>
            <w:r w:rsidRPr="00AE3F22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7076FFE6" wp14:editId="20440973">
                  <wp:extent cx="587995" cy="674915"/>
                  <wp:effectExtent l="0" t="0" r="3175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839" cy="687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6D2B5405" wp14:editId="32433C74">
                  <wp:extent cx="711835" cy="71183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46" cy="712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5872F2B3" wp14:editId="4CD59E95">
                  <wp:extent cx="591451" cy="711835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607" cy="722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3A31A700" wp14:editId="1DE081EB">
                  <wp:extent cx="600075" cy="724414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118" cy="734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47862" w:rsidRDefault="00F47862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F47862" w:rsidRPr="00181231" w:rsidRDefault="005B1D56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aling</w:t>
            </w:r>
          </w:p>
        </w:tc>
        <w:tc>
          <w:tcPr>
            <w:tcW w:w="829" w:type="pct"/>
            <w:vAlign w:val="center"/>
          </w:tcPr>
          <w:p w:rsidR="00F47862" w:rsidRDefault="003D0C4A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181231">
              <w:rPr>
                <w:noProof/>
              </w:rPr>
              <w:drawing>
                <wp:inline distT="0" distB="0" distL="0" distR="0" wp14:anchorId="5F63EA5D" wp14:editId="1722E3FB">
                  <wp:extent cx="665584" cy="582386"/>
                  <wp:effectExtent l="0" t="0" r="1270" b="8255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250" cy="596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03C3F" w:rsidRPr="00AE3F22" w:rsidRDefault="00903C3F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AE3F22">
              <w:rPr>
                <w:sz w:val="20"/>
                <w:szCs w:val="20"/>
              </w:rPr>
              <w:t>Prediction – Plane</w:t>
            </w:r>
            <w:r w:rsidRPr="00AE3F22">
              <w:rPr>
                <w:sz w:val="20"/>
                <w:szCs w:val="20"/>
              </w:rPr>
              <w:t xml:space="preserve"> </w:t>
            </w:r>
            <w:proofErr w:type="spellStart"/>
            <w:r w:rsidRPr="00AE3F22">
              <w:rPr>
                <w:sz w:val="20"/>
                <w:szCs w:val="20"/>
              </w:rPr>
              <w:t>Conf</w:t>
            </w:r>
            <w:proofErr w:type="spellEnd"/>
            <w:r w:rsidRPr="00AE3F22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F47862" w:rsidRPr="00181231" w:rsidRDefault="002C174E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B42FD7">
              <w:drawing>
                <wp:inline distT="0" distB="0" distL="0" distR="0" wp14:anchorId="3BBAE304" wp14:editId="0BA3D491">
                  <wp:extent cx="552476" cy="665018"/>
                  <wp:effectExtent l="0" t="0" r="0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853" cy="683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47862" w:rsidRPr="00181231" w:rsidRDefault="001E56B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D07A79">
              <w:drawing>
                <wp:inline distT="0" distB="0" distL="0" distR="0" wp14:anchorId="6B1EAA83" wp14:editId="12804CA4">
                  <wp:extent cx="616705" cy="701040"/>
                  <wp:effectExtent l="0" t="0" r="0" b="381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721" cy="723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47862" w:rsidRPr="00181231" w:rsidRDefault="000876CB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322AD0">
              <w:drawing>
                <wp:inline distT="0" distB="0" distL="0" distR="0" wp14:anchorId="454E1955" wp14:editId="602EA0C7">
                  <wp:extent cx="641262" cy="701040"/>
                  <wp:effectExtent l="0" t="0" r="6985" b="381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9197" cy="709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47862" w:rsidRPr="00181231" w:rsidRDefault="000876CB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D45882">
              <w:drawing>
                <wp:inline distT="0" distB="0" distL="0" distR="0" wp14:anchorId="41B0500C" wp14:editId="23FBC69C">
                  <wp:extent cx="570922" cy="692508"/>
                  <wp:effectExtent l="0" t="0" r="63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386" cy="706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804B6" w:rsidRPr="00181231" w:rsidRDefault="00F804B6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F804B6" w:rsidRDefault="008C06F0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lur</w:t>
            </w:r>
          </w:p>
        </w:tc>
        <w:tc>
          <w:tcPr>
            <w:tcW w:w="829" w:type="pct"/>
            <w:vAlign w:val="center"/>
          </w:tcPr>
          <w:p w:rsidR="00F804B6" w:rsidRDefault="009305BC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05BC">
              <w:rPr>
                <w:noProof/>
              </w:rPr>
              <w:drawing>
                <wp:inline distT="0" distB="0" distL="0" distR="0" wp14:anchorId="3F9B6024" wp14:editId="11D4BFBD">
                  <wp:extent cx="566078" cy="546725"/>
                  <wp:effectExtent l="0" t="0" r="5715" b="6350"/>
                  <wp:docPr id="167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081" cy="558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305BC" w:rsidRPr="00181231" w:rsidRDefault="00E62731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sz w:val="20"/>
                <w:szCs w:val="20"/>
              </w:rPr>
              <w:t>Prediction – Deer</w:t>
            </w:r>
            <w:r w:rsidR="00CC21F5" w:rsidRPr="00AE3F22">
              <w:rPr>
                <w:sz w:val="20"/>
                <w:szCs w:val="20"/>
              </w:rPr>
              <w:t xml:space="preserve"> </w:t>
            </w:r>
            <w:proofErr w:type="spellStart"/>
            <w:r w:rsidR="00CC21F5" w:rsidRPr="00AE3F22">
              <w:rPr>
                <w:sz w:val="20"/>
                <w:szCs w:val="20"/>
              </w:rPr>
              <w:t>Conf</w:t>
            </w:r>
            <w:proofErr w:type="spellEnd"/>
            <w:r w:rsidR="00CC21F5" w:rsidRPr="00AE3F22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F804B6" w:rsidRPr="00B42FD7" w:rsidRDefault="000C7BB1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7BB1">
              <w:drawing>
                <wp:inline distT="0" distB="0" distL="0" distR="0" wp14:anchorId="7BDF4DED" wp14:editId="7E1E4C79">
                  <wp:extent cx="595841" cy="707561"/>
                  <wp:effectExtent l="0" t="0" r="0" b="0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184" cy="726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804B6" w:rsidRPr="00D07A79" w:rsidRDefault="000C7BB1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7BB1">
              <w:drawing>
                <wp:inline distT="0" distB="0" distL="0" distR="0" wp14:anchorId="05F4CB73" wp14:editId="334DCCE3">
                  <wp:extent cx="600075" cy="719009"/>
                  <wp:effectExtent l="0" t="0" r="0" b="5080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664" cy="732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804B6" w:rsidRPr="00322AD0" w:rsidRDefault="00A85E71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85E71">
              <w:drawing>
                <wp:inline distT="0" distB="0" distL="0" distR="0" wp14:anchorId="0FC61BA4" wp14:editId="7F23F631">
                  <wp:extent cx="566371" cy="712009"/>
                  <wp:effectExtent l="0" t="0" r="5715" b="0"/>
                  <wp:docPr id="183" name="Picture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549" cy="723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804B6" w:rsidRPr="00D45882" w:rsidRDefault="00A85E71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85E71">
              <w:drawing>
                <wp:inline distT="0" distB="0" distL="0" distR="0" wp14:anchorId="09D6E5F4" wp14:editId="088C098E">
                  <wp:extent cx="617220" cy="742950"/>
                  <wp:effectExtent l="0" t="0" r="0" b="0"/>
                  <wp:docPr id="184" name="Picture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390" cy="753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804B6" w:rsidRDefault="00F804B6" w:rsidP="00CB18CB">
            <w:pPr>
              <w:pStyle w:val="Tabletitle"/>
              <w:jc w:val="center"/>
            </w:pPr>
            <w:r>
              <w:lastRenderedPageBreak/>
              <w:t>Augmented</w:t>
            </w:r>
          </w:p>
        </w:tc>
        <w:tc>
          <w:tcPr>
            <w:tcW w:w="669" w:type="pct"/>
            <w:vAlign w:val="center"/>
          </w:tcPr>
          <w:p w:rsidR="00F804B6" w:rsidRDefault="008C06F0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lur</w:t>
            </w:r>
          </w:p>
        </w:tc>
        <w:tc>
          <w:tcPr>
            <w:tcW w:w="829" w:type="pct"/>
            <w:vAlign w:val="center"/>
          </w:tcPr>
          <w:p w:rsidR="00F804B6" w:rsidRDefault="00E62731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05BC">
              <w:rPr>
                <w:noProof/>
              </w:rPr>
              <w:drawing>
                <wp:inline distT="0" distB="0" distL="0" distR="0" wp14:anchorId="5BED02A0" wp14:editId="2E8AA4AB">
                  <wp:extent cx="631179" cy="609600"/>
                  <wp:effectExtent l="0" t="0" r="0" b="0"/>
                  <wp:docPr id="168" name="Picture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474" cy="616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62731" w:rsidRPr="00181231" w:rsidRDefault="00C63437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AE3F22">
              <w:rPr>
                <w:sz w:val="20"/>
                <w:szCs w:val="20"/>
              </w:rPr>
              <w:t xml:space="preserve">Prediction – Plane </w:t>
            </w:r>
            <w:proofErr w:type="spellStart"/>
            <w:r w:rsidRPr="00AE3F22">
              <w:rPr>
                <w:sz w:val="20"/>
                <w:szCs w:val="20"/>
              </w:rPr>
              <w:t>Conf</w:t>
            </w:r>
            <w:proofErr w:type="spellEnd"/>
            <w:r w:rsidRPr="00AE3F22">
              <w:rPr>
                <w:sz w:val="20"/>
                <w:szCs w:val="20"/>
              </w:rPr>
              <w:t xml:space="preserve"> – 0.99</w:t>
            </w:r>
          </w:p>
        </w:tc>
        <w:tc>
          <w:tcPr>
            <w:tcW w:w="672" w:type="pct"/>
            <w:vAlign w:val="center"/>
          </w:tcPr>
          <w:p w:rsidR="00F804B6" w:rsidRPr="00B42FD7" w:rsidRDefault="00271A2F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A2F">
              <w:drawing>
                <wp:inline distT="0" distB="0" distL="0" distR="0" wp14:anchorId="5001B43C" wp14:editId="0E78168E">
                  <wp:extent cx="657225" cy="760997"/>
                  <wp:effectExtent l="0" t="0" r="0" b="1270"/>
                  <wp:docPr id="188" name="Picture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355" cy="770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804B6" w:rsidRPr="00D07A79" w:rsidRDefault="00271A2F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A2F">
              <w:drawing>
                <wp:inline distT="0" distB="0" distL="0" distR="0" wp14:anchorId="430FAF7A" wp14:editId="554AFFE6">
                  <wp:extent cx="657225" cy="787430"/>
                  <wp:effectExtent l="0" t="0" r="0" b="0"/>
                  <wp:docPr id="192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551" cy="797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804B6" w:rsidRPr="00322AD0" w:rsidRDefault="00271A2F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A2F">
              <w:drawing>
                <wp:inline distT="0" distB="0" distL="0" distR="0" wp14:anchorId="1CAABDB3" wp14:editId="39FC199E">
                  <wp:extent cx="698076" cy="812417"/>
                  <wp:effectExtent l="0" t="0" r="6985" b="6985"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748" cy="82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804B6" w:rsidRPr="00D45882" w:rsidRDefault="00271A2F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A2F">
              <w:drawing>
                <wp:inline distT="0" distB="0" distL="0" distR="0" wp14:anchorId="160EFD41" wp14:editId="3B6982B9">
                  <wp:extent cx="698500" cy="812909"/>
                  <wp:effectExtent l="0" t="0" r="6350" b="6350"/>
                  <wp:docPr id="211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4549" cy="819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C1848" w:rsidRPr="00181231" w:rsidRDefault="00F842BE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181231">
              <w:t>Gaussian Noise</w:t>
            </w:r>
          </w:p>
        </w:tc>
        <w:tc>
          <w:tcPr>
            <w:tcW w:w="829" w:type="pct"/>
            <w:vAlign w:val="center"/>
          </w:tcPr>
          <w:p w:rsidR="00FC1848" w:rsidRPr="00181231" w:rsidRDefault="00FC1848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</w:rPr>
              <w:drawing>
                <wp:inline distT="0" distB="0" distL="0" distR="0" wp14:anchorId="48E4E2D2" wp14:editId="0FDE72F3">
                  <wp:extent cx="649094" cy="62865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0"/>
                          <a:srcRect t="4651"/>
                          <a:stretch/>
                        </pic:blipFill>
                        <pic:spPr bwMode="auto">
                          <a:xfrm>
                            <a:off x="0" y="0"/>
                            <a:ext cx="661739" cy="6408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C1848" w:rsidRPr="00967AC2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67AC2">
              <w:rPr>
                <w:sz w:val="20"/>
                <w:szCs w:val="20"/>
              </w:rPr>
              <w:t xml:space="preserve">Prediction – Frog </w:t>
            </w:r>
            <w:proofErr w:type="spellStart"/>
            <w:r w:rsidRPr="00967AC2">
              <w:rPr>
                <w:sz w:val="20"/>
                <w:szCs w:val="20"/>
              </w:rPr>
              <w:t>Conf</w:t>
            </w:r>
            <w:proofErr w:type="spellEnd"/>
            <w:r w:rsidRPr="00967AC2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63EC93E4" wp14:editId="05F273D7">
                  <wp:extent cx="590550" cy="704516"/>
                  <wp:effectExtent l="0" t="0" r="0" b="63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529" cy="7104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4152A2B2" wp14:editId="1A386B38">
                  <wp:extent cx="692150" cy="724595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236" cy="72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0176140C" wp14:editId="29EBB587">
                  <wp:extent cx="628650" cy="739915"/>
                  <wp:effectExtent l="0" t="0" r="0" b="317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87" cy="745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529FB31E" wp14:editId="53A75848">
                  <wp:extent cx="666750" cy="771111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649" cy="777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CA0682" w:rsidRDefault="00CA0682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CA0682" w:rsidRPr="00181231" w:rsidRDefault="00C24E2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81231">
              <w:t>Gaussian Noise</w:t>
            </w:r>
          </w:p>
        </w:tc>
        <w:tc>
          <w:tcPr>
            <w:tcW w:w="829" w:type="pct"/>
            <w:vAlign w:val="center"/>
          </w:tcPr>
          <w:p w:rsidR="00CA0682" w:rsidRDefault="007A64CC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181231">
              <w:rPr>
                <w:noProof/>
              </w:rPr>
              <w:drawing>
                <wp:inline distT="0" distB="0" distL="0" distR="0" wp14:anchorId="5ACA0A6A" wp14:editId="13FE6B03">
                  <wp:extent cx="675467" cy="635000"/>
                  <wp:effectExtent l="0" t="0" r="0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5"/>
                          <a:srcRect l="7431"/>
                          <a:stretch/>
                        </pic:blipFill>
                        <pic:spPr bwMode="auto">
                          <a:xfrm>
                            <a:off x="0" y="0"/>
                            <a:ext cx="686932" cy="6457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7A64CC" w:rsidRPr="007A64CC" w:rsidRDefault="007A64CC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7A64CC">
              <w:rPr>
                <w:sz w:val="20"/>
                <w:szCs w:val="20"/>
              </w:rPr>
              <w:t xml:space="preserve">Prediction – Ship </w:t>
            </w:r>
            <w:proofErr w:type="spellStart"/>
            <w:r w:rsidRPr="007A64CC">
              <w:rPr>
                <w:sz w:val="20"/>
                <w:szCs w:val="20"/>
              </w:rPr>
              <w:t>Conf</w:t>
            </w:r>
            <w:proofErr w:type="spellEnd"/>
            <w:r w:rsidRPr="007A64CC">
              <w:rPr>
                <w:sz w:val="20"/>
                <w:szCs w:val="20"/>
              </w:rPr>
              <w:t>– 0.98</w:t>
            </w:r>
          </w:p>
        </w:tc>
        <w:tc>
          <w:tcPr>
            <w:tcW w:w="672" w:type="pct"/>
            <w:vAlign w:val="center"/>
          </w:tcPr>
          <w:p w:rsidR="00CA0682" w:rsidRPr="00181231" w:rsidRDefault="00C431F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4A564A7F" wp14:editId="6B74C566">
                  <wp:extent cx="711457" cy="77025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601" cy="779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CA0682" w:rsidRPr="00181231" w:rsidRDefault="00C431F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1B2F56BB" wp14:editId="021F05E0">
                  <wp:extent cx="664418" cy="770255"/>
                  <wp:effectExtent l="0" t="0" r="2540" b="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553" cy="785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CA0682" w:rsidRPr="00181231" w:rsidRDefault="00C431F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5E5F47B" wp14:editId="01E0DDC4">
                  <wp:extent cx="653551" cy="770255"/>
                  <wp:effectExtent l="0" t="0" r="0" b="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631" cy="782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CA0682" w:rsidRPr="00181231" w:rsidRDefault="00C431F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191CD4ED" wp14:editId="02215128">
                  <wp:extent cx="695325" cy="831907"/>
                  <wp:effectExtent l="0" t="0" r="0" b="635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157" cy="843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3A4488" w:rsidRPr="00181231" w:rsidRDefault="003A4488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3A4488" w:rsidRPr="00181231" w:rsidRDefault="00A9169F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ckle Noise</w:t>
            </w:r>
          </w:p>
        </w:tc>
        <w:tc>
          <w:tcPr>
            <w:tcW w:w="829" w:type="pct"/>
            <w:vAlign w:val="center"/>
          </w:tcPr>
          <w:p w:rsidR="003A4488" w:rsidRDefault="00711F94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711F94">
              <w:rPr>
                <w:noProof/>
              </w:rPr>
              <w:drawing>
                <wp:inline distT="0" distB="0" distL="0" distR="0" wp14:anchorId="66A30BC1" wp14:editId="70731EEB">
                  <wp:extent cx="625503" cy="609600"/>
                  <wp:effectExtent l="0" t="0" r="3175" b="0"/>
                  <wp:docPr id="235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660" cy="61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0B4A" w:rsidRPr="00181231" w:rsidRDefault="009B0B4A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F473AB">
              <w:rPr>
                <w:sz w:val="20"/>
                <w:szCs w:val="20"/>
              </w:rPr>
              <w:t>Prediction –</w:t>
            </w:r>
            <w:r>
              <w:rPr>
                <w:sz w:val="20"/>
                <w:szCs w:val="20"/>
              </w:rPr>
              <w:t>Deer</w:t>
            </w:r>
            <w:r w:rsidRPr="00F473AB">
              <w:rPr>
                <w:sz w:val="20"/>
                <w:szCs w:val="20"/>
              </w:rPr>
              <w:t xml:space="preserve"> </w:t>
            </w:r>
            <w:proofErr w:type="spellStart"/>
            <w:r w:rsidRPr="00F473AB">
              <w:rPr>
                <w:sz w:val="20"/>
                <w:szCs w:val="20"/>
              </w:rPr>
              <w:t>Conf</w:t>
            </w:r>
            <w:proofErr w:type="spellEnd"/>
            <w:r>
              <w:rPr>
                <w:sz w:val="20"/>
                <w:szCs w:val="20"/>
              </w:rPr>
              <w:t>– 0.98</w:t>
            </w:r>
          </w:p>
        </w:tc>
        <w:tc>
          <w:tcPr>
            <w:tcW w:w="672" w:type="pct"/>
            <w:vAlign w:val="center"/>
          </w:tcPr>
          <w:p w:rsidR="003A4488" w:rsidRPr="00181231" w:rsidRDefault="00166D9E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66D9E">
              <w:rPr>
                <w:noProof/>
                <w:lang w:eastAsia="en-US"/>
              </w:rPr>
              <w:drawing>
                <wp:inline distT="0" distB="0" distL="0" distR="0" wp14:anchorId="557D5AA1" wp14:editId="4584C40F">
                  <wp:extent cx="594014" cy="739715"/>
                  <wp:effectExtent l="0" t="0" r="0" b="3810"/>
                  <wp:docPr id="241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888" cy="747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3A4488" w:rsidRPr="00181231" w:rsidRDefault="00166D9E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66D9E">
              <w:rPr>
                <w:noProof/>
                <w:lang w:eastAsia="en-US"/>
              </w:rPr>
              <w:drawing>
                <wp:inline distT="0" distB="0" distL="0" distR="0" wp14:anchorId="5C4971AD" wp14:editId="4729E77C">
                  <wp:extent cx="590697" cy="692727"/>
                  <wp:effectExtent l="0" t="0" r="0" b="0"/>
                  <wp:docPr id="242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119" cy="700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3A4488" w:rsidRPr="00181231" w:rsidRDefault="00C06380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06380">
              <w:rPr>
                <w:noProof/>
                <w:lang w:eastAsia="en-US"/>
              </w:rPr>
              <w:drawing>
                <wp:inline distT="0" distB="0" distL="0" distR="0" wp14:anchorId="24376EE1" wp14:editId="2C323FA7">
                  <wp:extent cx="591416" cy="690858"/>
                  <wp:effectExtent l="0" t="0" r="0" b="0"/>
                  <wp:docPr id="243" name="Picture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102" cy="710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3A4488" w:rsidRPr="00181231" w:rsidRDefault="00492479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492479">
              <w:rPr>
                <w:noProof/>
                <w:lang w:eastAsia="en-US"/>
              </w:rPr>
              <w:drawing>
                <wp:inline distT="0" distB="0" distL="0" distR="0" wp14:anchorId="471CDDB9" wp14:editId="2C7E31CF">
                  <wp:extent cx="629516" cy="733473"/>
                  <wp:effectExtent l="0" t="0" r="0" b="0"/>
                  <wp:docPr id="244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044" cy="750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3A4488" w:rsidRDefault="003A4488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3A4488" w:rsidRPr="00181231" w:rsidRDefault="00AC0461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kle Noise</w:t>
            </w:r>
          </w:p>
        </w:tc>
        <w:tc>
          <w:tcPr>
            <w:tcW w:w="829" w:type="pct"/>
            <w:vAlign w:val="center"/>
          </w:tcPr>
          <w:p w:rsidR="003A4488" w:rsidRDefault="00711F94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711F94">
              <w:rPr>
                <w:noProof/>
              </w:rPr>
              <w:drawing>
                <wp:inline distT="0" distB="0" distL="0" distR="0" wp14:anchorId="27A4C1C9" wp14:editId="76AB1448">
                  <wp:extent cx="609600" cy="594101"/>
                  <wp:effectExtent l="0" t="0" r="0" b="0"/>
                  <wp:docPr id="236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491" cy="60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11F94" w:rsidRPr="00181231" w:rsidRDefault="00711F94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F473AB">
              <w:rPr>
                <w:sz w:val="20"/>
                <w:szCs w:val="20"/>
              </w:rPr>
              <w:t xml:space="preserve">Prediction –Plane </w:t>
            </w:r>
            <w:proofErr w:type="spellStart"/>
            <w:r w:rsidRPr="00F473AB">
              <w:rPr>
                <w:sz w:val="20"/>
                <w:szCs w:val="20"/>
              </w:rPr>
              <w:t>Conf</w:t>
            </w:r>
            <w:proofErr w:type="spellEnd"/>
            <w:r w:rsidRPr="00F473AB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3A4488" w:rsidRPr="00181231" w:rsidRDefault="00D42306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D42306">
              <w:rPr>
                <w:noProof/>
                <w:lang w:eastAsia="en-US"/>
              </w:rPr>
              <w:drawing>
                <wp:inline distT="0" distB="0" distL="0" distR="0" wp14:anchorId="6C836136" wp14:editId="223B5728">
                  <wp:extent cx="614088" cy="692150"/>
                  <wp:effectExtent l="0" t="0" r="0" b="0"/>
                  <wp:docPr id="237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255" cy="701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3A4488" w:rsidRPr="00181231" w:rsidRDefault="00D1654C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D1654C">
              <w:rPr>
                <w:noProof/>
                <w:lang w:eastAsia="en-US"/>
              </w:rPr>
              <w:drawing>
                <wp:inline distT="0" distB="0" distL="0" distR="0" wp14:anchorId="738D7984" wp14:editId="48A0F48C">
                  <wp:extent cx="581025" cy="680480"/>
                  <wp:effectExtent l="0" t="0" r="0" b="5715"/>
                  <wp:docPr id="238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3782" cy="683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3A4488" w:rsidRPr="00181231" w:rsidRDefault="004A1729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4A1729">
              <w:rPr>
                <w:noProof/>
                <w:lang w:eastAsia="en-US"/>
              </w:rPr>
              <w:drawing>
                <wp:inline distT="0" distB="0" distL="0" distR="0" wp14:anchorId="0F93EF96" wp14:editId="561B0DFC">
                  <wp:extent cx="523875" cy="641380"/>
                  <wp:effectExtent l="0" t="0" r="0" b="6350"/>
                  <wp:docPr id="239" name="Picture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143" cy="651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3A4488" w:rsidRPr="00181231" w:rsidRDefault="00856B0A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856B0A">
              <w:rPr>
                <w:noProof/>
                <w:lang w:eastAsia="en-US"/>
              </w:rPr>
              <w:drawing>
                <wp:inline distT="0" distB="0" distL="0" distR="0" wp14:anchorId="5C15C588" wp14:editId="005E6644">
                  <wp:extent cx="586468" cy="705838"/>
                  <wp:effectExtent l="0" t="0" r="4445" b="0"/>
                  <wp:docPr id="240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025" cy="717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FC1848" w:rsidRPr="00181231" w:rsidRDefault="00326BCB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181231">
              <w:t>Pepper Noise</w:t>
            </w:r>
          </w:p>
        </w:tc>
        <w:tc>
          <w:tcPr>
            <w:tcW w:w="829" w:type="pct"/>
            <w:vAlign w:val="center"/>
          </w:tcPr>
          <w:p w:rsidR="00FC1848" w:rsidRPr="00181231" w:rsidRDefault="00FC1848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</w:rPr>
              <w:drawing>
                <wp:inline distT="0" distB="0" distL="0" distR="0" wp14:anchorId="55F2A429" wp14:editId="5890A936">
                  <wp:extent cx="531300" cy="523806"/>
                  <wp:effectExtent l="0" t="0" r="254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9"/>
                          <a:srcRect t="3082"/>
                          <a:stretch/>
                        </pic:blipFill>
                        <pic:spPr bwMode="auto">
                          <a:xfrm>
                            <a:off x="0" y="0"/>
                            <a:ext cx="547908" cy="5401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C1848" w:rsidRPr="00F473AB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473AB">
              <w:rPr>
                <w:sz w:val="20"/>
                <w:szCs w:val="20"/>
              </w:rPr>
              <w:t>Prediction –</w:t>
            </w:r>
            <w:r w:rsidR="0027764C" w:rsidRPr="00F473AB">
              <w:rPr>
                <w:sz w:val="20"/>
                <w:szCs w:val="20"/>
              </w:rPr>
              <w:t xml:space="preserve"> Bird </w:t>
            </w:r>
            <w:proofErr w:type="spellStart"/>
            <w:r w:rsidR="0027764C" w:rsidRPr="00F473AB">
              <w:rPr>
                <w:sz w:val="20"/>
                <w:szCs w:val="20"/>
              </w:rPr>
              <w:t>Conf</w:t>
            </w:r>
            <w:proofErr w:type="spellEnd"/>
            <w:r w:rsidRPr="00F473AB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40B8612C" wp14:editId="7C74A5AE">
                  <wp:extent cx="610748" cy="70993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618" cy="724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204F61B" wp14:editId="336220E2">
                  <wp:extent cx="595589" cy="671946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097" cy="687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569444FC" wp14:editId="11274AF2">
                  <wp:extent cx="639440" cy="710542"/>
                  <wp:effectExtent l="0" t="0" r="889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2"/>
                          <a:srcRect t="4641"/>
                          <a:stretch/>
                        </pic:blipFill>
                        <pic:spPr bwMode="auto">
                          <a:xfrm>
                            <a:off x="0" y="0"/>
                            <a:ext cx="651892" cy="7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FC1848" w:rsidRPr="00181231" w:rsidRDefault="00FC18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B72DFC3" wp14:editId="70FEF801">
                  <wp:extent cx="567324" cy="671830"/>
                  <wp:effectExtent l="0" t="0" r="4445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440" cy="681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4852FA" w:rsidRDefault="004852FA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4852FA" w:rsidRPr="00181231" w:rsidRDefault="004852FA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pper</w:t>
            </w:r>
            <w:r w:rsidRPr="00181231">
              <w:t xml:space="preserve"> Noise</w:t>
            </w:r>
          </w:p>
        </w:tc>
        <w:tc>
          <w:tcPr>
            <w:tcW w:w="829" w:type="pct"/>
            <w:vAlign w:val="center"/>
          </w:tcPr>
          <w:p w:rsidR="004852FA" w:rsidRDefault="001E7FF1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181231">
              <w:rPr>
                <w:noProof/>
              </w:rPr>
              <w:drawing>
                <wp:inline distT="0" distB="0" distL="0" distR="0" wp14:anchorId="10836A70" wp14:editId="1C970822">
                  <wp:extent cx="594040" cy="55880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060" cy="571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73AB" w:rsidRPr="00F473AB" w:rsidRDefault="00F473AB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F473AB">
              <w:rPr>
                <w:sz w:val="20"/>
                <w:szCs w:val="20"/>
              </w:rPr>
              <w:t>Prediction –</w:t>
            </w:r>
            <w:r w:rsidRPr="00F473AB">
              <w:rPr>
                <w:sz w:val="20"/>
                <w:szCs w:val="20"/>
              </w:rPr>
              <w:t>Plane</w:t>
            </w:r>
            <w:r w:rsidRPr="00F473AB">
              <w:rPr>
                <w:sz w:val="20"/>
                <w:szCs w:val="20"/>
              </w:rPr>
              <w:t xml:space="preserve"> </w:t>
            </w:r>
            <w:proofErr w:type="spellStart"/>
            <w:r w:rsidRPr="00F473AB">
              <w:rPr>
                <w:sz w:val="20"/>
                <w:szCs w:val="20"/>
              </w:rPr>
              <w:t>Conf</w:t>
            </w:r>
            <w:proofErr w:type="spellEnd"/>
            <w:r w:rsidRPr="00F473AB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4852FA" w:rsidRPr="00181231" w:rsidRDefault="001C724B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65A8398A" wp14:editId="01B44DE9">
                  <wp:extent cx="599575" cy="734060"/>
                  <wp:effectExtent l="0" t="0" r="0" b="8890"/>
                  <wp:docPr id="234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65" cy="745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4852FA" w:rsidRPr="00181231" w:rsidRDefault="001C724B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340F43F0" wp14:editId="48AE2721">
                  <wp:extent cx="694446" cy="734291"/>
                  <wp:effectExtent l="0" t="0" r="0" b="889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633" cy="739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4852FA" w:rsidRPr="00181231" w:rsidRDefault="001C724B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2F304AF" wp14:editId="60077EF2">
                  <wp:extent cx="617278" cy="734060"/>
                  <wp:effectExtent l="0" t="0" r="0" b="889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539" cy="741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4852FA" w:rsidRPr="00181231" w:rsidRDefault="001C724B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4AAEA1B6" wp14:editId="287E9025">
                  <wp:extent cx="721689" cy="758651"/>
                  <wp:effectExtent l="0" t="0" r="2540" b="3810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8"/>
                          <a:srcRect t="3198"/>
                          <a:stretch/>
                        </pic:blipFill>
                        <pic:spPr bwMode="auto">
                          <a:xfrm>
                            <a:off x="0" y="0"/>
                            <a:ext cx="729520" cy="76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6618C2" w:rsidRPr="00181231" w:rsidRDefault="006618C2" w:rsidP="00CB18CB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6618C2" w:rsidRDefault="00A37548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t Noise</w:t>
            </w:r>
          </w:p>
        </w:tc>
        <w:tc>
          <w:tcPr>
            <w:tcW w:w="829" w:type="pct"/>
            <w:vAlign w:val="center"/>
          </w:tcPr>
          <w:p w:rsidR="006618C2" w:rsidRDefault="005A76F5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5A76F5">
              <w:rPr>
                <w:noProof/>
              </w:rPr>
              <w:drawing>
                <wp:inline distT="0" distB="0" distL="0" distR="0" wp14:anchorId="62191075" wp14:editId="1647EC8B">
                  <wp:extent cx="625888" cy="589679"/>
                  <wp:effectExtent l="0" t="0" r="3175" b="1270"/>
                  <wp:docPr id="245" name="Picture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767" cy="605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76F5" w:rsidRPr="00181231" w:rsidRDefault="005A76F5" w:rsidP="00CB18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F473AB">
              <w:rPr>
                <w:sz w:val="20"/>
                <w:szCs w:val="20"/>
              </w:rPr>
              <w:t>Prediction –</w:t>
            </w:r>
            <w:r>
              <w:rPr>
                <w:sz w:val="20"/>
                <w:szCs w:val="20"/>
              </w:rPr>
              <w:t xml:space="preserve"> Deer </w:t>
            </w:r>
            <w:proofErr w:type="spellStart"/>
            <w:r w:rsidRPr="00F473AB">
              <w:rPr>
                <w:sz w:val="20"/>
                <w:szCs w:val="20"/>
              </w:rPr>
              <w:t>Conf</w:t>
            </w:r>
            <w:proofErr w:type="spellEnd"/>
            <w:r w:rsidRPr="00F473AB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6618C2" w:rsidRPr="00181231" w:rsidRDefault="00B21AF9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B21AF9">
              <w:rPr>
                <w:noProof/>
                <w:lang w:eastAsia="en-US"/>
              </w:rPr>
              <w:drawing>
                <wp:inline distT="0" distB="0" distL="0" distR="0" wp14:anchorId="2ED400D5" wp14:editId="66C8D57F">
                  <wp:extent cx="709054" cy="781161"/>
                  <wp:effectExtent l="0" t="0" r="0" b="0"/>
                  <wp:docPr id="246" name="Picture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919" cy="793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6618C2" w:rsidRPr="00181231" w:rsidRDefault="005563D3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5563D3">
              <w:rPr>
                <w:noProof/>
                <w:lang w:eastAsia="en-US"/>
              </w:rPr>
              <w:drawing>
                <wp:inline distT="0" distB="0" distL="0" distR="0" wp14:anchorId="0EEEF71A" wp14:editId="57B67FE7">
                  <wp:extent cx="662710" cy="781050"/>
                  <wp:effectExtent l="0" t="0" r="4445" b="0"/>
                  <wp:docPr id="247" name="Picture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115" cy="794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6618C2" w:rsidRPr="00181231" w:rsidRDefault="000B67D6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0B67D6">
              <w:rPr>
                <w:noProof/>
                <w:lang w:eastAsia="en-US"/>
              </w:rPr>
              <w:drawing>
                <wp:inline distT="0" distB="0" distL="0" distR="0" wp14:anchorId="6C6D92EF" wp14:editId="2FCFD16D">
                  <wp:extent cx="736600" cy="816398"/>
                  <wp:effectExtent l="0" t="0" r="6350" b="3175"/>
                  <wp:docPr id="248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3631" cy="824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6618C2" w:rsidRPr="00181231" w:rsidRDefault="000B67D6" w:rsidP="00CB18CB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0B67D6">
              <w:rPr>
                <w:noProof/>
                <w:lang w:eastAsia="en-US"/>
              </w:rPr>
              <w:drawing>
                <wp:inline distT="0" distB="0" distL="0" distR="0" wp14:anchorId="56A38820" wp14:editId="48383DE4">
                  <wp:extent cx="685800" cy="782954"/>
                  <wp:effectExtent l="0" t="0" r="0" b="0"/>
                  <wp:docPr id="249" name="Picture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788" cy="794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6618C2" w:rsidRDefault="006618C2" w:rsidP="00CB18CB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6618C2" w:rsidRDefault="00A37548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t Noise</w:t>
            </w:r>
          </w:p>
        </w:tc>
        <w:tc>
          <w:tcPr>
            <w:tcW w:w="829" w:type="pct"/>
            <w:vAlign w:val="center"/>
          </w:tcPr>
          <w:p w:rsidR="006618C2" w:rsidRDefault="00CB18CB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5A76F5">
              <w:rPr>
                <w:noProof/>
              </w:rPr>
              <w:drawing>
                <wp:inline distT="0" distB="0" distL="0" distR="0" wp14:anchorId="4024B6D4" wp14:editId="5B86C4B9">
                  <wp:extent cx="625888" cy="589679"/>
                  <wp:effectExtent l="0" t="0" r="3175" b="1270"/>
                  <wp:docPr id="250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2767" cy="605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51552" w:rsidRPr="00181231" w:rsidRDefault="00351552" w:rsidP="00CB18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C047D">
              <w:rPr>
                <w:sz w:val="20"/>
                <w:szCs w:val="20"/>
              </w:rPr>
              <w:t xml:space="preserve">Prediction –Plane </w:t>
            </w:r>
            <w:proofErr w:type="spellStart"/>
            <w:r w:rsidRPr="004C047D">
              <w:rPr>
                <w:sz w:val="20"/>
                <w:szCs w:val="20"/>
              </w:rPr>
              <w:t>Conf</w:t>
            </w:r>
            <w:proofErr w:type="spellEnd"/>
            <w:r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6618C2" w:rsidRPr="00181231" w:rsidRDefault="00B63A3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B63A32">
              <w:rPr>
                <w:noProof/>
                <w:lang w:eastAsia="en-US"/>
              </w:rPr>
              <w:drawing>
                <wp:inline distT="0" distB="0" distL="0" distR="0" wp14:anchorId="0F42234F" wp14:editId="10E068DF">
                  <wp:extent cx="677659" cy="795512"/>
                  <wp:effectExtent l="0" t="0" r="8255" b="5080"/>
                  <wp:docPr id="251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068" cy="812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6618C2" w:rsidRPr="00181231" w:rsidRDefault="00B63A32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B63A32">
              <w:rPr>
                <w:noProof/>
                <w:lang w:eastAsia="en-US"/>
              </w:rPr>
              <w:drawing>
                <wp:inline distT="0" distB="0" distL="0" distR="0" wp14:anchorId="3A4A8443" wp14:editId="1D0CA48E">
                  <wp:extent cx="614253" cy="745066"/>
                  <wp:effectExtent l="0" t="0" r="0" b="0"/>
                  <wp:docPr id="252" name="Picture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230" cy="755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6618C2" w:rsidRPr="00181231" w:rsidRDefault="00A53FC7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A53FC7">
              <w:rPr>
                <w:noProof/>
                <w:lang w:eastAsia="en-US"/>
              </w:rPr>
              <w:drawing>
                <wp:inline distT="0" distB="0" distL="0" distR="0" wp14:anchorId="4A4BC1FD" wp14:editId="487E0C2C">
                  <wp:extent cx="674220" cy="804333"/>
                  <wp:effectExtent l="0" t="0" r="0" b="0"/>
                  <wp:docPr id="253" name="Picture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694" cy="816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6618C2" w:rsidRPr="00181231" w:rsidRDefault="00883AEC" w:rsidP="00CB18CB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883AEC">
              <w:rPr>
                <w:noProof/>
                <w:lang w:eastAsia="en-US"/>
              </w:rPr>
              <w:drawing>
                <wp:inline distT="0" distB="0" distL="0" distR="0" wp14:anchorId="3EB5364E" wp14:editId="66F50DBB">
                  <wp:extent cx="640167" cy="770467"/>
                  <wp:effectExtent l="0" t="0" r="7620" b="0"/>
                  <wp:docPr id="254" name="Picture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956" cy="777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7828D4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lt</w:t>
            </w:r>
            <w:r>
              <w:t xml:space="preserve"> &amp; Pepper</w:t>
            </w:r>
            <w:r>
              <w:t xml:space="preserve"> Noise</w:t>
            </w:r>
          </w:p>
        </w:tc>
        <w:tc>
          <w:tcPr>
            <w:tcW w:w="829" w:type="pct"/>
            <w:vAlign w:val="center"/>
          </w:tcPr>
          <w:p w:rsidR="007828D4" w:rsidRDefault="00F55563" w:rsidP="007828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F55563">
              <w:rPr>
                <w:noProof/>
              </w:rPr>
              <w:drawing>
                <wp:inline distT="0" distB="0" distL="0" distR="0" wp14:anchorId="2AEFCCF2" wp14:editId="355B8A87">
                  <wp:extent cx="744921" cy="685800"/>
                  <wp:effectExtent l="0" t="0" r="0" b="0"/>
                  <wp:docPr id="255" name="Picture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762" cy="692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C2202" w:rsidRPr="005A76F5" w:rsidRDefault="00CC2202" w:rsidP="007828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F473AB">
              <w:rPr>
                <w:sz w:val="20"/>
                <w:szCs w:val="20"/>
              </w:rPr>
              <w:t>Prediction –</w:t>
            </w:r>
            <w:r w:rsidR="003A5878">
              <w:rPr>
                <w:sz w:val="20"/>
                <w:szCs w:val="20"/>
              </w:rPr>
              <w:t xml:space="preserve"> Frog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F473AB">
              <w:rPr>
                <w:sz w:val="20"/>
                <w:szCs w:val="20"/>
              </w:rPr>
              <w:t>Conf</w:t>
            </w:r>
            <w:proofErr w:type="spellEnd"/>
            <w:r w:rsidRPr="00F473AB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7828D4" w:rsidRPr="00B63A32" w:rsidRDefault="00CC2202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C2202">
              <w:rPr>
                <w:noProof/>
                <w:lang w:eastAsia="en-US"/>
              </w:rPr>
              <w:drawing>
                <wp:inline distT="0" distB="0" distL="0" distR="0" wp14:anchorId="1E45A673" wp14:editId="205CE0C1">
                  <wp:extent cx="688342" cy="784110"/>
                  <wp:effectExtent l="0" t="0" r="0" b="0"/>
                  <wp:docPr id="256" name="Picture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905" cy="795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828D4" w:rsidRPr="00B63A32" w:rsidRDefault="00743269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743269">
              <w:rPr>
                <w:noProof/>
                <w:lang w:eastAsia="en-US"/>
              </w:rPr>
              <w:drawing>
                <wp:inline distT="0" distB="0" distL="0" distR="0" wp14:anchorId="117E536E" wp14:editId="02895C00">
                  <wp:extent cx="625057" cy="782782"/>
                  <wp:effectExtent l="0" t="0" r="3810" b="0"/>
                  <wp:docPr id="257" name="Picture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168" cy="79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828D4" w:rsidRPr="00A53FC7" w:rsidRDefault="00556211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556211">
              <w:rPr>
                <w:noProof/>
                <w:lang w:eastAsia="en-US"/>
              </w:rPr>
              <w:drawing>
                <wp:inline distT="0" distB="0" distL="0" distR="0" wp14:anchorId="1C5791BD" wp14:editId="3B92D72A">
                  <wp:extent cx="719733" cy="787400"/>
                  <wp:effectExtent l="0" t="0" r="4445" b="0"/>
                  <wp:docPr id="258" name="Picture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790" cy="792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828D4" w:rsidRPr="00883AEC" w:rsidRDefault="00C037E8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037E8">
              <w:rPr>
                <w:noProof/>
                <w:lang w:eastAsia="en-US"/>
              </w:rPr>
              <w:drawing>
                <wp:inline distT="0" distB="0" distL="0" distR="0" wp14:anchorId="3675BF40" wp14:editId="15578CCB">
                  <wp:extent cx="734531" cy="812800"/>
                  <wp:effectExtent l="0" t="0" r="8890" b="6350"/>
                  <wp:docPr id="259" name="Picture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7026" cy="826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828D4" w:rsidRDefault="007828D4" w:rsidP="007828D4">
            <w:pPr>
              <w:pStyle w:val="Tabletitle"/>
              <w:jc w:val="center"/>
            </w:pPr>
            <w:r>
              <w:lastRenderedPageBreak/>
              <w:t>Augmented</w:t>
            </w:r>
          </w:p>
        </w:tc>
        <w:tc>
          <w:tcPr>
            <w:tcW w:w="669" w:type="pct"/>
            <w:vAlign w:val="center"/>
          </w:tcPr>
          <w:p w:rsidR="007828D4" w:rsidRDefault="002B098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t &amp; Pepper Noise</w:t>
            </w:r>
          </w:p>
        </w:tc>
        <w:tc>
          <w:tcPr>
            <w:tcW w:w="829" w:type="pct"/>
            <w:vAlign w:val="center"/>
          </w:tcPr>
          <w:p w:rsidR="007828D4" w:rsidRDefault="002B0984" w:rsidP="007828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F55563">
              <w:rPr>
                <w:noProof/>
              </w:rPr>
              <w:drawing>
                <wp:inline distT="0" distB="0" distL="0" distR="0" wp14:anchorId="581BAD1B" wp14:editId="38CCC0BF">
                  <wp:extent cx="744921" cy="685800"/>
                  <wp:effectExtent l="0" t="0" r="0" b="0"/>
                  <wp:docPr id="260" name="Picture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762" cy="692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B0984" w:rsidRPr="005A76F5" w:rsidRDefault="002B0984" w:rsidP="007828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C047D">
              <w:rPr>
                <w:sz w:val="20"/>
                <w:szCs w:val="20"/>
              </w:rPr>
              <w:t xml:space="preserve">Prediction –Plane </w:t>
            </w:r>
            <w:proofErr w:type="spellStart"/>
            <w:r w:rsidRPr="004C047D">
              <w:rPr>
                <w:sz w:val="20"/>
                <w:szCs w:val="20"/>
              </w:rPr>
              <w:t>Conf</w:t>
            </w:r>
            <w:proofErr w:type="spellEnd"/>
            <w:r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7828D4" w:rsidRPr="00B63A32" w:rsidRDefault="003A5047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3A5047">
              <w:rPr>
                <w:noProof/>
                <w:lang w:eastAsia="en-US"/>
              </w:rPr>
              <w:drawing>
                <wp:inline distT="0" distB="0" distL="0" distR="0" wp14:anchorId="2B0F1B60" wp14:editId="078B53D2">
                  <wp:extent cx="701675" cy="859710"/>
                  <wp:effectExtent l="0" t="0" r="3175" b="0"/>
                  <wp:docPr id="261" name="Picture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170" cy="870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828D4" w:rsidRPr="00B63A32" w:rsidRDefault="00C969DA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969DA">
              <w:rPr>
                <w:noProof/>
                <w:lang w:eastAsia="en-US"/>
              </w:rPr>
              <w:drawing>
                <wp:inline distT="0" distB="0" distL="0" distR="0" wp14:anchorId="5B73C29E" wp14:editId="43BEBF9E">
                  <wp:extent cx="702945" cy="793066"/>
                  <wp:effectExtent l="0" t="0" r="1905" b="7620"/>
                  <wp:docPr id="262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716" cy="80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828D4" w:rsidRPr="00A53FC7" w:rsidRDefault="00386265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386265">
              <w:rPr>
                <w:noProof/>
                <w:lang w:eastAsia="en-US"/>
              </w:rPr>
              <w:drawing>
                <wp:inline distT="0" distB="0" distL="0" distR="0" wp14:anchorId="68B60F5E" wp14:editId="4A511255">
                  <wp:extent cx="652929" cy="778933"/>
                  <wp:effectExtent l="0" t="0" r="0" b="2540"/>
                  <wp:docPr id="263" name="Picture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994" cy="805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828D4" w:rsidRPr="00883AEC" w:rsidRDefault="00C0049C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0049C">
              <w:rPr>
                <w:noProof/>
                <w:lang w:eastAsia="en-US"/>
              </w:rPr>
              <w:drawing>
                <wp:inline distT="0" distB="0" distL="0" distR="0" wp14:anchorId="4F1A9C05" wp14:editId="20E42089">
                  <wp:extent cx="625475" cy="766348"/>
                  <wp:effectExtent l="0" t="0" r="3175" b="0"/>
                  <wp:docPr id="264" name="Picture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733" cy="781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</w:rPr>
            </w:pPr>
            <w:r w:rsidRPr="00181231">
              <w:t>Shear</w:t>
            </w:r>
          </w:p>
        </w:tc>
        <w:tc>
          <w:tcPr>
            <w:tcW w:w="829" w:type="pct"/>
            <w:vAlign w:val="center"/>
          </w:tcPr>
          <w:p w:rsidR="007828D4" w:rsidRPr="00181231" w:rsidRDefault="007828D4" w:rsidP="007828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</w:rPr>
              <w:drawing>
                <wp:inline distT="0" distB="0" distL="0" distR="0" wp14:anchorId="207889E8" wp14:editId="4B4F570E">
                  <wp:extent cx="607695" cy="569416"/>
                  <wp:effectExtent l="0" t="0" r="1905" b="254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181" cy="5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28D4" w:rsidRPr="004C047D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C047D">
              <w:rPr>
                <w:sz w:val="20"/>
                <w:szCs w:val="20"/>
              </w:rPr>
              <w:t>Prediction –</w:t>
            </w:r>
            <w:r w:rsidRPr="004C047D">
              <w:rPr>
                <w:sz w:val="20"/>
                <w:szCs w:val="20"/>
              </w:rPr>
              <w:t xml:space="preserve">Plane </w:t>
            </w:r>
            <w:proofErr w:type="spellStart"/>
            <w:r w:rsidRPr="004C047D">
              <w:rPr>
                <w:sz w:val="20"/>
                <w:szCs w:val="20"/>
              </w:rPr>
              <w:t>Conf</w:t>
            </w:r>
            <w:proofErr w:type="spellEnd"/>
            <w:r w:rsidRPr="004C047D">
              <w:rPr>
                <w:sz w:val="20"/>
                <w:szCs w:val="20"/>
              </w:rPr>
              <w:t>– 0.993</w:t>
            </w:r>
          </w:p>
        </w:tc>
        <w:tc>
          <w:tcPr>
            <w:tcW w:w="672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3DCBA2C1" wp14:editId="482FAAD1">
                  <wp:extent cx="613179" cy="718137"/>
                  <wp:effectExtent l="0" t="0" r="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022" cy="73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67B8F28F" wp14:editId="3D3E4199">
                  <wp:extent cx="708287" cy="730250"/>
                  <wp:effectExtent l="0" t="0" r="0" b="0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799" cy="745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186768C5" wp14:editId="522B0D68">
                  <wp:extent cx="668443" cy="812504"/>
                  <wp:effectExtent l="0" t="0" r="0" b="698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542" cy="823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58AE1F54" wp14:editId="2AF4BD79">
                  <wp:extent cx="658872" cy="730250"/>
                  <wp:effectExtent l="0" t="0" r="8255" b="0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391" cy="743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6265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828D4" w:rsidRDefault="007828D4" w:rsidP="007828D4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ear</w:t>
            </w:r>
          </w:p>
        </w:tc>
        <w:tc>
          <w:tcPr>
            <w:tcW w:w="829" w:type="pct"/>
            <w:vAlign w:val="center"/>
          </w:tcPr>
          <w:p w:rsidR="007828D4" w:rsidRDefault="007828D4" w:rsidP="007828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181231">
              <w:rPr>
                <w:noProof/>
              </w:rPr>
              <w:drawing>
                <wp:inline distT="0" distB="0" distL="0" distR="0" wp14:anchorId="0A158A46" wp14:editId="7766658F">
                  <wp:extent cx="590338" cy="577215"/>
                  <wp:effectExtent l="0" t="0" r="635" b="0"/>
                  <wp:docPr id="212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2"/>
                          <a:srcRect l="7221" r="9775"/>
                          <a:stretch/>
                        </pic:blipFill>
                        <pic:spPr bwMode="auto">
                          <a:xfrm>
                            <a:off x="0" y="0"/>
                            <a:ext cx="621959" cy="608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7828D4" w:rsidRPr="00181231" w:rsidRDefault="007828D4" w:rsidP="007828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C047D">
              <w:rPr>
                <w:sz w:val="20"/>
                <w:szCs w:val="20"/>
              </w:rPr>
              <w:t xml:space="preserve">Prediction –Plane </w:t>
            </w:r>
            <w:proofErr w:type="spellStart"/>
            <w:r w:rsidRPr="004C047D">
              <w:rPr>
                <w:sz w:val="20"/>
                <w:szCs w:val="20"/>
              </w:rPr>
              <w:t>Conf</w:t>
            </w:r>
            <w:proofErr w:type="spellEnd"/>
            <w:r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2E531FC1" wp14:editId="45F5EBE1">
                  <wp:extent cx="637869" cy="759645"/>
                  <wp:effectExtent l="0" t="0" r="0" b="2540"/>
                  <wp:docPr id="213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213" cy="782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0666FC7F" wp14:editId="37F13AE0">
                  <wp:extent cx="763173" cy="800100"/>
                  <wp:effectExtent l="0" t="0" r="0" b="0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703" cy="825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3C6C79B1" wp14:editId="28855EBB">
                  <wp:extent cx="751275" cy="838200"/>
                  <wp:effectExtent l="0" t="0" r="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1454" cy="849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181231">
              <w:rPr>
                <w:noProof/>
                <w:lang w:eastAsia="en-US"/>
              </w:rPr>
              <w:drawing>
                <wp:inline distT="0" distB="0" distL="0" distR="0" wp14:anchorId="1F900733" wp14:editId="7370EC24">
                  <wp:extent cx="697057" cy="800100"/>
                  <wp:effectExtent l="0" t="0" r="8255" b="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554" cy="8178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</w:pPr>
            <w:r>
              <w:t>Initial</w:t>
            </w:r>
          </w:p>
        </w:tc>
        <w:tc>
          <w:tcPr>
            <w:tcW w:w="669" w:type="pct"/>
            <w:vAlign w:val="center"/>
          </w:tcPr>
          <w:p w:rsidR="007828D4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rl</w:t>
            </w:r>
          </w:p>
        </w:tc>
        <w:tc>
          <w:tcPr>
            <w:tcW w:w="829" w:type="pct"/>
            <w:vAlign w:val="center"/>
          </w:tcPr>
          <w:p w:rsidR="007828D4" w:rsidRDefault="007828D4" w:rsidP="007828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594D0E">
              <w:rPr>
                <w:noProof/>
              </w:rPr>
              <w:drawing>
                <wp:inline distT="0" distB="0" distL="0" distR="0" wp14:anchorId="4E201F42" wp14:editId="415BFC52">
                  <wp:extent cx="713540" cy="666750"/>
                  <wp:effectExtent l="0" t="0" r="0" b="0"/>
                  <wp:docPr id="224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996" cy="686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28D4" w:rsidRPr="00505C52" w:rsidRDefault="007828D4" w:rsidP="007828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505C52">
              <w:rPr>
                <w:sz w:val="20"/>
                <w:szCs w:val="20"/>
              </w:rPr>
              <w:t xml:space="preserve">Prediction – Bird </w:t>
            </w:r>
            <w:proofErr w:type="spellStart"/>
            <w:r w:rsidRPr="00505C52">
              <w:rPr>
                <w:sz w:val="20"/>
                <w:szCs w:val="20"/>
              </w:rPr>
              <w:t>Conf</w:t>
            </w:r>
            <w:proofErr w:type="spellEnd"/>
            <w:r w:rsidRPr="00505C52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0266A">
              <w:rPr>
                <w:noProof/>
                <w:lang w:eastAsia="en-US"/>
              </w:rPr>
              <w:drawing>
                <wp:inline distT="0" distB="0" distL="0" distR="0" wp14:anchorId="00EBAB5D" wp14:editId="6C19AC88">
                  <wp:extent cx="701255" cy="829310"/>
                  <wp:effectExtent l="0" t="0" r="3810" b="8890"/>
                  <wp:docPr id="225" name="Picture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9900" cy="839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C0266A">
              <w:rPr>
                <w:noProof/>
                <w:lang w:eastAsia="en-US"/>
              </w:rPr>
              <w:drawing>
                <wp:inline distT="0" distB="0" distL="0" distR="0" wp14:anchorId="2FFCBB85" wp14:editId="0DB2A1BB">
                  <wp:extent cx="759673" cy="829310"/>
                  <wp:effectExtent l="0" t="0" r="2540" b="8890"/>
                  <wp:docPr id="226" name="Picture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4092" cy="845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96063A">
              <w:rPr>
                <w:noProof/>
                <w:lang w:eastAsia="en-US"/>
              </w:rPr>
              <w:drawing>
                <wp:inline distT="0" distB="0" distL="0" distR="0" wp14:anchorId="18F33031" wp14:editId="448C968D">
                  <wp:extent cx="626533" cy="831361"/>
                  <wp:effectExtent l="0" t="0" r="2540" b="6985"/>
                  <wp:docPr id="227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068" cy="84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55412B">
              <w:rPr>
                <w:noProof/>
                <w:lang w:eastAsia="en-US"/>
              </w:rPr>
              <w:drawing>
                <wp:inline distT="0" distB="0" distL="0" distR="0" wp14:anchorId="60787563" wp14:editId="083C52D3">
                  <wp:extent cx="688975" cy="790823"/>
                  <wp:effectExtent l="0" t="0" r="0" b="9525"/>
                  <wp:docPr id="228" name="Picture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532" cy="797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49C" w:rsidRPr="00181231" w:rsidTr="00CB18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  <w:vAlign w:val="center"/>
          </w:tcPr>
          <w:p w:rsidR="007828D4" w:rsidRDefault="007828D4" w:rsidP="007828D4">
            <w:pPr>
              <w:pStyle w:val="Tabletitle"/>
              <w:jc w:val="center"/>
            </w:pPr>
            <w:r>
              <w:t>Augmented</w:t>
            </w:r>
          </w:p>
        </w:tc>
        <w:tc>
          <w:tcPr>
            <w:tcW w:w="669" w:type="pct"/>
            <w:vAlign w:val="center"/>
          </w:tcPr>
          <w:p w:rsidR="007828D4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rl</w:t>
            </w:r>
          </w:p>
        </w:tc>
        <w:tc>
          <w:tcPr>
            <w:tcW w:w="829" w:type="pct"/>
            <w:vAlign w:val="center"/>
          </w:tcPr>
          <w:p w:rsidR="007828D4" w:rsidRDefault="007828D4" w:rsidP="007828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594D0E">
              <w:rPr>
                <w:noProof/>
              </w:rPr>
              <w:drawing>
                <wp:inline distT="0" distB="0" distL="0" distR="0" wp14:anchorId="0D4225CC" wp14:editId="3DB0BEFA">
                  <wp:extent cx="713540" cy="666750"/>
                  <wp:effectExtent l="0" t="0" r="0" b="0"/>
                  <wp:docPr id="229" name="Picture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4996" cy="686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28D4" w:rsidRPr="00505C52" w:rsidRDefault="007828D4" w:rsidP="007828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505C52">
              <w:rPr>
                <w:sz w:val="20"/>
                <w:szCs w:val="20"/>
              </w:rPr>
              <w:t>Prediction –</w:t>
            </w:r>
            <w:r>
              <w:rPr>
                <w:sz w:val="20"/>
                <w:szCs w:val="20"/>
              </w:rPr>
              <w:t xml:space="preserve"> Plane </w:t>
            </w:r>
            <w:proofErr w:type="spellStart"/>
            <w:r w:rsidRPr="00505C52">
              <w:rPr>
                <w:sz w:val="20"/>
                <w:szCs w:val="20"/>
              </w:rPr>
              <w:t>Conf</w:t>
            </w:r>
            <w:proofErr w:type="spellEnd"/>
            <w:r w:rsidRPr="00505C52">
              <w:rPr>
                <w:sz w:val="20"/>
                <w:szCs w:val="20"/>
              </w:rPr>
              <w:t>– 0.99</w:t>
            </w:r>
          </w:p>
        </w:tc>
        <w:tc>
          <w:tcPr>
            <w:tcW w:w="672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4A0565">
              <w:rPr>
                <w:noProof/>
                <w:lang w:eastAsia="en-US"/>
              </w:rPr>
              <w:drawing>
                <wp:inline distT="0" distB="0" distL="0" distR="0" wp14:anchorId="409B5BAE" wp14:editId="2318FA67">
                  <wp:extent cx="727242" cy="812800"/>
                  <wp:effectExtent l="0" t="0" r="0" b="6350"/>
                  <wp:docPr id="230" name="Picture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955" cy="827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FE22F8">
              <w:rPr>
                <w:noProof/>
                <w:lang w:eastAsia="en-US"/>
              </w:rPr>
              <w:drawing>
                <wp:inline distT="0" distB="0" distL="0" distR="0" wp14:anchorId="104B133E" wp14:editId="2B2DF27D">
                  <wp:extent cx="682625" cy="839190"/>
                  <wp:effectExtent l="0" t="0" r="3175" b="0"/>
                  <wp:docPr id="231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9405" cy="847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FE22F8">
              <w:rPr>
                <w:noProof/>
                <w:lang w:eastAsia="en-US"/>
              </w:rPr>
              <w:drawing>
                <wp:inline distT="0" distB="0" distL="0" distR="0" wp14:anchorId="1CBC6B65" wp14:editId="0370CE32">
                  <wp:extent cx="675249" cy="812800"/>
                  <wp:effectExtent l="0" t="0" r="0" b="6350"/>
                  <wp:docPr id="232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442" cy="819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" w:type="pct"/>
            <w:vAlign w:val="center"/>
          </w:tcPr>
          <w:p w:rsidR="007828D4" w:rsidRPr="00181231" w:rsidRDefault="007828D4" w:rsidP="007828D4">
            <w:pPr>
              <w:pStyle w:val="Tabletitl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eastAsia="en-US"/>
              </w:rPr>
            </w:pPr>
            <w:r w:rsidRPr="00FE22F8">
              <w:rPr>
                <w:noProof/>
                <w:lang w:eastAsia="en-US"/>
              </w:rPr>
              <w:drawing>
                <wp:inline distT="0" distB="0" distL="0" distR="0" wp14:anchorId="19A3191A" wp14:editId="2106B21F">
                  <wp:extent cx="715433" cy="789443"/>
                  <wp:effectExtent l="0" t="0" r="8890" b="0"/>
                  <wp:docPr id="233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2147" cy="796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239F6" w:rsidRPr="002F7A40" w:rsidRDefault="003239F6" w:rsidP="002F7A40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</w:p>
    <w:sectPr w:rsidR="003239F6" w:rsidRPr="002F7A40" w:rsidSect="0095488F">
      <w:type w:val="continuous"/>
      <w:pgSz w:w="11906" w:h="16838" w:code="9"/>
      <w:pgMar w:top="446" w:right="893" w:bottom="1440" w:left="8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8361EF"/>
    <w:multiLevelType w:val="hybridMultilevel"/>
    <w:tmpl w:val="71CAF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4A27A4"/>
    <w:multiLevelType w:val="hybridMultilevel"/>
    <w:tmpl w:val="A244B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sDA1NTMzMzA3MDJR0lEKTi0uzszPAykwqgUA/GBf1SwAAAA="/>
  </w:docVars>
  <w:rsids>
    <w:rsidRoot w:val="00826743"/>
    <w:rsid w:val="00002C7A"/>
    <w:rsid w:val="00005B58"/>
    <w:rsid w:val="000108B2"/>
    <w:rsid w:val="000126DA"/>
    <w:rsid w:val="00013E86"/>
    <w:rsid w:val="00014E6C"/>
    <w:rsid w:val="000150BB"/>
    <w:rsid w:val="00020B26"/>
    <w:rsid w:val="000243D1"/>
    <w:rsid w:val="00035E17"/>
    <w:rsid w:val="0004052D"/>
    <w:rsid w:val="000417FB"/>
    <w:rsid w:val="0004552A"/>
    <w:rsid w:val="000475EF"/>
    <w:rsid w:val="00053851"/>
    <w:rsid w:val="000569BB"/>
    <w:rsid w:val="00061E62"/>
    <w:rsid w:val="00062B9D"/>
    <w:rsid w:val="00062D77"/>
    <w:rsid w:val="00062F93"/>
    <w:rsid w:val="000635D0"/>
    <w:rsid w:val="00063647"/>
    <w:rsid w:val="00075504"/>
    <w:rsid w:val="000856A1"/>
    <w:rsid w:val="0008769B"/>
    <w:rsid w:val="000876CB"/>
    <w:rsid w:val="00090504"/>
    <w:rsid w:val="00090F3A"/>
    <w:rsid w:val="00093F8A"/>
    <w:rsid w:val="00094D39"/>
    <w:rsid w:val="000B67D6"/>
    <w:rsid w:val="000C2904"/>
    <w:rsid w:val="000C5DEF"/>
    <w:rsid w:val="000C7BB1"/>
    <w:rsid w:val="000D6EF3"/>
    <w:rsid w:val="000E1BEC"/>
    <w:rsid w:val="000E30BB"/>
    <w:rsid w:val="00111B6F"/>
    <w:rsid w:val="0012231C"/>
    <w:rsid w:val="001407B6"/>
    <w:rsid w:val="001438BA"/>
    <w:rsid w:val="00143947"/>
    <w:rsid w:val="001455FB"/>
    <w:rsid w:val="00153194"/>
    <w:rsid w:val="0015475B"/>
    <w:rsid w:val="00161968"/>
    <w:rsid w:val="00164393"/>
    <w:rsid w:val="00166D9E"/>
    <w:rsid w:val="001774B5"/>
    <w:rsid w:val="00185996"/>
    <w:rsid w:val="00191A10"/>
    <w:rsid w:val="00194127"/>
    <w:rsid w:val="00196AFB"/>
    <w:rsid w:val="00197B33"/>
    <w:rsid w:val="001B344D"/>
    <w:rsid w:val="001C724B"/>
    <w:rsid w:val="001C76B7"/>
    <w:rsid w:val="001D1324"/>
    <w:rsid w:val="001D6E74"/>
    <w:rsid w:val="001E1A46"/>
    <w:rsid w:val="001E56B1"/>
    <w:rsid w:val="001E5754"/>
    <w:rsid w:val="001E7FF1"/>
    <w:rsid w:val="001F4C5D"/>
    <w:rsid w:val="002061FF"/>
    <w:rsid w:val="00206A5A"/>
    <w:rsid w:val="002119A1"/>
    <w:rsid w:val="002136F2"/>
    <w:rsid w:val="00220012"/>
    <w:rsid w:val="002209D3"/>
    <w:rsid w:val="002224C8"/>
    <w:rsid w:val="002226E7"/>
    <w:rsid w:val="00224A12"/>
    <w:rsid w:val="002267DB"/>
    <w:rsid w:val="00230A6D"/>
    <w:rsid w:val="00230AE3"/>
    <w:rsid w:val="00233BC1"/>
    <w:rsid w:val="00244E62"/>
    <w:rsid w:val="00247A8A"/>
    <w:rsid w:val="00271A2F"/>
    <w:rsid w:val="00272693"/>
    <w:rsid w:val="00274392"/>
    <w:rsid w:val="002744E9"/>
    <w:rsid w:val="0027764C"/>
    <w:rsid w:val="00277AFA"/>
    <w:rsid w:val="0028544C"/>
    <w:rsid w:val="002A26A8"/>
    <w:rsid w:val="002B0984"/>
    <w:rsid w:val="002C174E"/>
    <w:rsid w:val="002D1363"/>
    <w:rsid w:val="002D2AEA"/>
    <w:rsid w:val="002D2C3F"/>
    <w:rsid w:val="002E518F"/>
    <w:rsid w:val="002E6E87"/>
    <w:rsid w:val="002F049C"/>
    <w:rsid w:val="002F1233"/>
    <w:rsid w:val="002F6C94"/>
    <w:rsid w:val="002F7A40"/>
    <w:rsid w:val="00317EDA"/>
    <w:rsid w:val="003239F6"/>
    <w:rsid w:val="00326BCB"/>
    <w:rsid w:val="003304A0"/>
    <w:rsid w:val="00342835"/>
    <w:rsid w:val="0034632D"/>
    <w:rsid w:val="00347DD3"/>
    <w:rsid w:val="00351552"/>
    <w:rsid w:val="003553EA"/>
    <w:rsid w:val="003559B1"/>
    <w:rsid w:val="00355CD1"/>
    <w:rsid w:val="00362977"/>
    <w:rsid w:val="00363CAE"/>
    <w:rsid w:val="00364E7F"/>
    <w:rsid w:val="00366966"/>
    <w:rsid w:val="00367961"/>
    <w:rsid w:val="00374ABA"/>
    <w:rsid w:val="003808EC"/>
    <w:rsid w:val="003811D0"/>
    <w:rsid w:val="00386265"/>
    <w:rsid w:val="003936FE"/>
    <w:rsid w:val="0039715B"/>
    <w:rsid w:val="003A4488"/>
    <w:rsid w:val="003A5047"/>
    <w:rsid w:val="003A5878"/>
    <w:rsid w:val="003B0F4D"/>
    <w:rsid w:val="003B235F"/>
    <w:rsid w:val="003B624B"/>
    <w:rsid w:val="003C0389"/>
    <w:rsid w:val="003C58A8"/>
    <w:rsid w:val="003D0C4A"/>
    <w:rsid w:val="003D0DA4"/>
    <w:rsid w:val="003F200C"/>
    <w:rsid w:val="00404684"/>
    <w:rsid w:val="00404F5D"/>
    <w:rsid w:val="00412C86"/>
    <w:rsid w:val="00417537"/>
    <w:rsid w:val="004231B4"/>
    <w:rsid w:val="0042546F"/>
    <w:rsid w:val="00433CCB"/>
    <w:rsid w:val="00445EEE"/>
    <w:rsid w:val="004523EA"/>
    <w:rsid w:val="0046711A"/>
    <w:rsid w:val="00471155"/>
    <w:rsid w:val="00475928"/>
    <w:rsid w:val="00480CA0"/>
    <w:rsid w:val="00480DBE"/>
    <w:rsid w:val="004810C0"/>
    <w:rsid w:val="004817EF"/>
    <w:rsid w:val="004850D8"/>
    <w:rsid w:val="004852FA"/>
    <w:rsid w:val="00486989"/>
    <w:rsid w:val="00492479"/>
    <w:rsid w:val="00492EA5"/>
    <w:rsid w:val="004935AF"/>
    <w:rsid w:val="004A0036"/>
    <w:rsid w:val="004A0565"/>
    <w:rsid w:val="004A1729"/>
    <w:rsid w:val="004A47B9"/>
    <w:rsid w:val="004B4EB1"/>
    <w:rsid w:val="004C047D"/>
    <w:rsid w:val="004C635C"/>
    <w:rsid w:val="004D42C7"/>
    <w:rsid w:val="004D5951"/>
    <w:rsid w:val="004E2272"/>
    <w:rsid w:val="004E4616"/>
    <w:rsid w:val="004F3F52"/>
    <w:rsid w:val="005002F2"/>
    <w:rsid w:val="00504704"/>
    <w:rsid w:val="00505C52"/>
    <w:rsid w:val="00521194"/>
    <w:rsid w:val="00524FC8"/>
    <w:rsid w:val="0052553C"/>
    <w:rsid w:val="005273F3"/>
    <w:rsid w:val="005336F1"/>
    <w:rsid w:val="00537049"/>
    <w:rsid w:val="00542033"/>
    <w:rsid w:val="00546297"/>
    <w:rsid w:val="005508DF"/>
    <w:rsid w:val="0055412B"/>
    <w:rsid w:val="00556184"/>
    <w:rsid w:val="00556211"/>
    <w:rsid w:val="005563D3"/>
    <w:rsid w:val="005739B6"/>
    <w:rsid w:val="00574E8B"/>
    <w:rsid w:val="0057697A"/>
    <w:rsid w:val="00580FD6"/>
    <w:rsid w:val="0058514E"/>
    <w:rsid w:val="00590F3D"/>
    <w:rsid w:val="00594D0E"/>
    <w:rsid w:val="00596B5D"/>
    <w:rsid w:val="005A0CA5"/>
    <w:rsid w:val="005A76F5"/>
    <w:rsid w:val="005B0098"/>
    <w:rsid w:val="005B0840"/>
    <w:rsid w:val="005B1D56"/>
    <w:rsid w:val="005B77F4"/>
    <w:rsid w:val="005C06BE"/>
    <w:rsid w:val="005F49D8"/>
    <w:rsid w:val="005F7CFC"/>
    <w:rsid w:val="00622032"/>
    <w:rsid w:val="00625757"/>
    <w:rsid w:val="00626EF4"/>
    <w:rsid w:val="00630CF0"/>
    <w:rsid w:val="006364F8"/>
    <w:rsid w:val="006618C2"/>
    <w:rsid w:val="006737C8"/>
    <w:rsid w:val="006930E2"/>
    <w:rsid w:val="006A085B"/>
    <w:rsid w:val="006A1C37"/>
    <w:rsid w:val="006A20D8"/>
    <w:rsid w:val="006A6C19"/>
    <w:rsid w:val="006B5CF4"/>
    <w:rsid w:val="006B6BBB"/>
    <w:rsid w:val="006C23F6"/>
    <w:rsid w:val="006C55E0"/>
    <w:rsid w:val="006C7BAF"/>
    <w:rsid w:val="006F1F46"/>
    <w:rsid w:val="00711F94"/>
    <w:rsid w:val="007156F6"/>
    <w:rsid w:val="00715837"/>
    <w:rsid w:val="0072073A"/>
    <w:rsid w:val="007221B3"/>
    <w:rsid w:val="00725D4F"/>
    <w:rsid w:val="007324A8"/>
    <w:rsid w:val="00740570"/>
    <w:rsid w:val="007408E5"/>
    <w:rsid w:val="00742771"/>
    <w:rsid w:val="00743269"/>
    <w:rsid w:val="007508A4"/>
    <w:rsid w:val="00751E7C"/>
    <w:rsid w:val="0075214E"/>
    <w:rsid w:val="00781F07"/>
    <w:rsid w:val="007828D4"/>
    <w:rsid w:val="00786864"/>
    <w:rsid w:val="007907E1"/>
    <w:rsid w:val="00790FB6"/>
    <w:rsid w:val="007A1090"/>
    <w:rsid w:val="007A4B39"/>
    <w:rsid w:val="007A4E15"/>
    <w:rsid w:val="007A64CC"/>
    <w:rsid w:val="007A6556"/>
    <w:rsid w:val="007B09C0"/>
    <w:rsid w:val="007B787E"/>
    <w:rsid w:val="007C26F3"/>
    <w:rsid w:val="007D03A9"/>
    <w:rsid w:val="007D0B3A"/>
    <w:rsid w:val="007D44C0"/>
    <w:rsid w:val="007E19C3"/>
    <w:rsid w:val="007E4084"/>
    <w:rsid w:val="00815B48"/>
    <w:rsid w:val="00823BAD"/>
    <w:rsid w:val="00826743"/>
    <w:rsid w:val="008406ED"/>
    <w:rsid w:val="00856B0A"/>
    <w:rsid w:val="00856DBE"/>
    <w:rsid w:val="00865181"/>
    <w:rsid w:val="00874A10"/>
    <w:rsid w:val="00876556"/>
    <w:rsid w:val="00876F4A"/>
    <w:rsid w:val="008806A8"/>
    <w:rsid w:val="00883AEC"/>
    <w:rsid w:val="008B62B3"/>
    <w:rsid w:val="008C06F0"/>
    <w:rsid w:val="008C2BC2"/>
    <w:rsid w:val="008D2696"/>
    <w:rsid w:val="008D5829"/>
    <w:rsid w:val="008D5F90"/>
    <w:rsid w:val="008F06EB"/>
    <w:rsid w:val="008F0846"/>
    <w:rsid w:val="008F4364"/>
    <w:rsid w:val="008F46B1"/>
    <w:rsid w:val="00903C3F"/>
    <w:rsid w:val="00912A88"/>
    <w:rsid w:val="009305BC"/>
    <w:rsid w:val="00930982"/>
    <w:rsid w:val="00943936"/>
    <w:rsid w:val="0095219F"/>
    <w:rsid w:val="0095488F"/>
    <w:rsid w:val="0096063A"/>
    <w:rsid w:val="0096223C"/>
    <w:rsid w:val="00963397"/>
    <w:rsid w:val="009667D3"/>
    <w:rsid w:val="00967AC2"/>
    <w:rsid w:val="00986A1B"/>
    <w:rsid w:val="00997168"/>
    <w:rsid w:val="00997BBC"/>
    <w:rsid w:val="009A6866"/>
    <w:rsid w:val="009B0B4A"/>
    <w:rsid w:val="009B1BEC"/>
    <w:rsid w:val="009C0C6C"/>
    <w:rsid w:val="009C44D9"/>
    <w:rsid w:val="009F38DD"/>
    <w:rsid w:val="009F48AD"/>
    <w:rsid w:val="00A206DD"/>
    <w:rsid w:val="00A37548"/>
    <w:rsid w:val="00A43BE7"/>
    <w:rsid w:val="00A44E96"/>
    <w:rsid w:val="00A45DE8"/>
    <w:rsid w:val="00A51EDA"/>
    <w:rsid w:val="00A53FC7"/>
    <w:rsid w:val="00A60B1B"/>
    <w:rsid w:val="00A6138C"/>
    <w:rsid w:val="00A677AD"/>
    <w:rsid w:val="00A76F5B"/>
    <w:rsid w:val="00A85E71"/>
    <w:rsid w:val="00A9169F"/>
    <w:rsid w:val="00AA3EED"/>
    <w:rsid w:val="00AA60B0"/>
    <w:rsid w:val="00AB1006"/>
    <w:rsid w:val="00AB3F76"/>
    <w:rsid w:val="00AC0461"/>
    <w:rsid w:val="00AC61A6"/>
    <w:rsid w:val="00AD1DD8"/>
    <w:rsid w:val="00AD7AA5"/>
    <w:rsid w:val="00AE3F22"/>
    <w:rsid w:val="00AF2D27"/>
    <w:rsid w:val="00AF4F7E"/>
    <w:rsid w:val="00B1751D"/>
    <w:rsid w:val="00B21AF9"/>
    <w:rsid w:val="00B250AC"/>
    <w:rsid w:val="00B3306C"/>
    <w:rsid w:val="00B35539"/>
    <w:rsid w:val="00B3694E"/>
    <w:rsid w:val="00B40981"/>
    <w:rsid w:val="00B4799A"/>
    <w:rsid w:val="00B52CCE"/>
    <w:rsid w:val="00B53CA5"/>
    <w:rsid w:val="00B540AE"/>
    <w:rsid w:val="00B569D9"/>
    <w:rsid w:val="00B63A32"/>
    <w:rsid w:val="00B72D9C"/>
    <w:rsid w:val="00B76780"/>
    <w:rsid w:val="00B828C1"/>
    <w:rsid w:val="00B90045"/>
    <w:rsid w:val="00B931D1"/>
    <w:rsid w:val="00BA6351"/>
    <w:rsid w:val="00BA6703"/>
    <w:rsid w:val="00BB111B"/>
    <w:rsid w:val="00BB7EA0"/>
    <w:rsid w:val="00BD2D25"/>
    <w:rsid w:val="00BD3825"/>
    <w:rsid w:val="00BD58E6"/>
    <w:rsid w:val="00BE36DE"/>
    <w:rsid w:val="00BF3219"/>
    <w:rsid w:val="00C0049C"/>
    <w:rsid w:val="00C0266A"/>
    <w:rsid w:val="00C037E8"/>
    <w:rsid w:val="00C06380"/>
    <w:rsid w:val="00C110C1"/>
    <w:rsid w:val="00C153DE"/>
    <w:rsid w:val="00C24E21"/>
    <w:rsid w:val="00C33910"/>
    <w:rsid w:val="00C35638"/>
    <w:rsid w:val="00C422E8"/>
    <w:rsid w:val="00C42350"/>
    <w:rsid w:val="00C431F1"/>
    <w:rsid w:val="00C47466"/>
    <w:rsid w:val="00C63437"/>
    <w:rsid w:val="00C66E38"/>
    <w:rsid w:val="00C81664"/>
    <w:rsid w:val="00C92860"/>
    <w:rsid w:val="00C969DA"/>
    <w:rsid w:val="00CA0682"/>
    <w:rsid w:val="00CA65EF"/>
    <w:rsid w:val="00CB18CB"/>
    <w:rsid w:val="00CC21F5"/>
    <w:rsid w:val="00CC2202"/>
    <w:rsid w:val="00CC2868"/>
    <w:rsid w:val="00CD3744"/>
    <w:rsid w:val="00CD49E7"/>
    <w:rsid w:val="00CD7396"/>
    <w:rsid w:val="00CE4551"/>
    <w:rsid w:val="00D063C7"/>
    <w:rsid w:val="00D135B5"/>
    <w:rsid w:val="00D1654C"/>
    <w:rsid w:val="00D22648"/>
    <w:rsid w:val="00D31B50"/>
    <w:rsid w:val="00D42306"/>
    <w:rsid w:val="00D42A6B"/>
    <w:rsid w:val="00D43B08"/>
    <w:rsid w:val="00D478CF"/>
    <w:rsid w:val="00D745F1"/>
    <w:rsid w:val="00D81259"/>
    <w:rsid w:val="00D81CAA"/>
    <w:rsid w:val="00DA62A8"/>
    <w:rsid w:val="00DA79D4"/>
    <w:rsid w:val="00DB6DA0"/>
    <w:rsid w:val="00DC25CD"/>
    <w:rsid w:val="00DE156F"/>
    <w:rsid w:val="00DE1FE0"/>
    <w:rsid w:val="00DE386B"/>
    <w:rsid w:val="00DE6DCD"/>
    <w:rsid w:val="00E14E2B"/>
    <w:rsid w:val="00E15BE9"/>
    <w:rsid w:val="00E216AC"/>
    <w:rsid w:val="00E21D96"/>
    <w:rsid w:val="00E239CB"/>
    <w:rsid w:val="00E30743"/>
    <w:rsid w:val="00E32505"/>
    <w:rsid w:val="00E357B5"/>
    <w:rsid w:val="00E472D4"/>
    <w:rsid w:val="00E55B36"/>
    <w:rsid w:val="00E62731"/>
    <w:rsid w:val="00E725D7"/>
    <w:rsid w:val="00E828E7"/>
    <w:rsid w:val="00EA2B74"/>
    <w:rsid w:val="00EB2A02"/>
    <w:rsid w:val="00EC13F3"/>
    <w:rsid w:val="00EC5AC6"/>
    <w:rsid w:val="00EC6920"/>
    <w:rsid w:val="00ED5F29"/>
    <w:rsid w:val="00EE3B0D"/>
    <w:rsid w:val="00EE463C"/>
    <w:rsid w:val="00EE50FC"/>
    <w:rsid w:val="00EE6911"/>
    <w:rsid w:val="00EF75F9"/>
    <w:rsid w:val="00F101E2"/>
    <w:rsid w:val="00F159A6"/>
    <w:rsid w:val="00F266E6"/>
    <w:rsid w:val="00F473AB"/>
    <w:rsid w:val="00F47862"/>
    <w:rsid w:val="00F50CCB"/>
    <w:rsid w:val="00F53EB8"/>
    <w:rsid w:val="00F54286"/>
    <w:rsid w:val="00F55563"/>
    <w:rsid w:val="00F5782C"/>
    <w:rsid w:val="00F63DA8"/>
    <w:rsid w:val="00F67685"/>
    <w:rsid w:val="00F74580"/>
    <w:rsid w:val="00F804B6"/>
    <w:rsid w:val="00F8107E"/>
    <w:rsid w:val="00F82BC3"/>
    <w:rsid w:val="00F842BE"/>
    <w:rsid w:val="00F8759F"/>
    <w:rsid w:val="00FA2307"/>
    <w:rsid w:val="00FA4C91"/>
    <w:rsid w:val="00FA5226"/>
    <w:rsid w:val="00FB17C6"/>
    <w:rsid w:val="00FB2E78"/>
    <w:rsid w:val="00FB35B0"/>
    <w:rsid w:val="00FC1848"/>
    <w:rsid w:val="00FE1FC6"/>
    <w:rsid w:val="00FE22F8"/>
    <w:rsid w:val="00FE3143"/>
    <w:rsid w:val="00FE4219"/>
    <w:rsid w:val="00FE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730A7"/>
  <w15:chartTrackingRefBased/>
  <w15:docId w15:val="{825E8D5C-A121-4079-A8FB-38A77BD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6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4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11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045"/>
    <w:rPr>
      <w:color w:val="0563C1" w:themeColor="hyperlink"/>
      <w:u w:val="single"/>
    </w:rPr>
  </w:style>
  <w:style w:type="paragraph" w:customStyle="1" w:styleId="Tabletitle">
    <w:name w:val="Table title"/>
    <w:basedOn w:val="Normal"/>
    <w:qFormat/>
    <w:rsid w:val="00FC1848"/>
    <w:pPr>
      <w:spacing w:after="0" w:line="240" w:lineRule="auto"/>
      <w:jc w:val="both"/>
    </w:pPr>
    <w:rPr>
      <w:rFonts w:ascii="Calibri" w:eastAsia="Times New Roman" w:hAnsi="Calibri" w:cs="Calibri"/>
      <w:lang w:eastAsia="en-GB"/>
    </w:rPr>
  </w:style>
  <w:style w:type="table" w:styleId="PlainTable2">
    <w:name w:val="Plain Table 2"/>
    <w:basedOn w:val="TableNormal"/>
    <w:uiPriority w:val="42"/>
    <w:rsid w:val="00FC184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117" Type="http://schemas.openxmlformats.org/officeDocument/2006/relationships/theme" Target="theme/theme1.xml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12" Type="http://schemas.openxmlformats.org/officeDocument/2006/relationships/image" Target="media/image108.png"/><Relationship Id="rId16" Type="http://schemas.openxmlformats.org/officeDocument/2006/relationships/image" Target="media/image12.png"/><Relationship Id="rId107" Type="http://schemas.openxmlformats.org/officeDocument/2006/relationships/image" Target="media/image103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102" Type="http://schemas.openxmlformats.org/officeDocument/2006/relationships/image" Target="media/image98.png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113" Type="http://schemas.openxmlformats.org/officeDocument/2006/relationships/image" Target="media/image109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59" Type="http://schemas.openxmlformats.org/officeDocument/2006/relationships/image" Target="media/image55.png"/><Relationship Id="rId103" Type="http://schemas.openxmlformats.org/officeDocument/2006/relationships/image" Target="media/image99.png"/><Relationship Id="rId108" Type="http://schemas.openxmlformats.org/officeDocument/2006/relationships/image" Target="media/image104.png"/><Relationship Id="rId54" Type="http://schemas.openxmlformats.org/officeDocument/2006/relationships/image" Target="media/image50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49" Type="http://schemas.openxmlformats.org/officeDocument/2006/relationships/image" Target="media/image45.png"/><Relationship Id="rId114" Type="http://schemas.openxmlformats.org/officeDocument/2006/relationships/image" Target="media/image110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image" Target="media/image9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109" Type="http://schemas.openxmlformats.org/officeDocument/2006/relationships/image" Target="media/image10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104" Type="http://schemas.openxmlformats.org/officeDocument/2006/relationships/image" Target="media/image100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110" Type="http://schemas.openxmlformats.org/officeDocument/2006/relationships/image" Target="media/image106.png"/><Relationship Id="rId115" Type="http://schemas.openxmlformats.org/officeDocument/2006/relationships/image" Target="media/image111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105" Type="http://schemas.openxmlformats.org/officeDocument/2006/relationships/image" Target="media/image101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image" Target="media/image94.png"/><Relationship Id="rId3" Type="http://schemas.openxmlformats.org/officeDocument/2006/relationships/settings" Target="settings.xml"/><Relationship Id="rId25" Type="http://schemas.openxmlformats.org/officeDocument/2006/relationships/image" Target="media/image21.png"/><Relationship Id="rId46" Type="http://schemas.openxmlformats.org/officeDocument/2006/relationships/image" Target="media/image42.png"/><Relationship Id="rId67" Type="http://schemas.openxmlformats.org/officeDocument/2006/relationships/image" Target="media/image63.png"/><Relationship Id="rId116" Type="http://schemas.openxmlformats.org/officeDocument/2006/relationships/fontTable" Target="fontTable.xml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62" Type="http://schemas.openxmlformats.org/officeDocument/2006/relationships/image" Target="media/image58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111" Type="http://schemas.openxmlformats.org/officeDocument/2006/relationships/image" Target="media/image107.png"/><Relationship Id="rId15" Type="http://schemas.openxmlformats.org/officeDocument/2006/relationships/image" Target="media/image11.png"/><Relationship Id="rId36" Type="http://schemas.openxmlformats.org/officeDocument/2006/relationships/image" Target="media/image32.png"/><Relationship Id="rId57" Type="http://schemas.openxmlformats.org/officeDocument/2006/relationships/image" Target="media/image53.png"/><Relationship Id="rId106" Type="http://schemas.openxmlformats.org/officeDocument/2006/relationships/image" Target="media/image10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1-10-11T01:07:00Z</cp:lastPrinted>
  <dcterms:created xsi:type="dcterms:W3CDTF">2021-10-11T01:07:00Z</dcterms:created>
  <dcterms:modified xsi:type="dcterms:W3CDTF">2021-10-11T01:07:00Z</dcterms:modified>
</cp:coreProperties>
</file>